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432E29"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664143" w:history="1">
            <w:r w:rsidR="00432E29" w:rsidRPr="0068765C">
              <w:rPr>
                <w:rStyle w:val="Hyperlink"/>
                <w:noProof/>
              </w:rPr>
              <w:t>1. Introduction</w:t>
            </w:r>
            <w:r w:rsidR="00432E29">
              <w:rPr>
                <w:noProof/>
                <w:webHidden/>
              </w:rPr>
              <w:tab/>
            </w:r>
            <w:r w:rsidR="00432E29">
              <w:rPr>
                <w:noProof/>
                <w:webHidden/>
              </w:rPr>
              <w:fldChar w:fldCharType="begin"/>
            </w:r>
            <w:r w:rsidR="00432E29">
              <w:rPr>
                <w:noProof/>
                <w:webHidden/>
              </w:rPr>
              <w:instrText xml:space="preserve"> PAGEREF _Toc480664143 \h </w:instrText>
            </w:r>
            <w:r w:rsidR="00432E29">
              <w:rPr>
                <w:noProof/>
                <w:webHidden/>
              </w:rPr>
            </w:r>
            <w:r w:rsidR="00432E29">
              <w:rPr>
                <w:noProof/>
                <w:webHidden/>
              </w:rPr>
              <w:fldChar w:fldCharType="separate"/>
            </w:r>
            <w:r w:rsidR="00432E29">
              <w:rPr>
                <w:noProof/>
                <w:webHidden/>
              </w:rPr>
              <w:t>5</w:t>
            </w:r>
            <w:r w:rsidR="00432E29">
              <w:rPr>
                <w:noProof/>
                <w:webHidden/>
              </w:rPr>
              <w:fldChar w:fldCharType="end"/>
            </w:r>
          </w:hyperlink>
        </w:p>
        <w:p w:rsidR="00432E29" w:rsidRDefault="00F813E3">
          <w:pPr>
            <w:pStyle w:val="TOC2"/>
            <w:tabs>
              <w:tab w:val="right" w:leader="dot" w:pos="9016"/>
            </w:tabs>
            <w:rPr>
              <w:rFonts w:asciiTheme="minorHAnsi" w:eastAsiaTheme="minorEastAsia" w:hAnsiTheme="minorHAnsi"/>
              <w:noProof/>
              <w:sz w:val="22"/>
              <w:lang w:eastAsia="en-GB"/>
            </w:rPr>
          </w:pPr>
          <w:hyperlink w:anchor="_Toc480664144" w:history="1">
            <w:r w:rsidR="00432E29" w:rsidRPr="0068765C">
              <w:rPr>
                <w:rStyle w:val="Hyperlink"/>
                <w:noProof/>
              </w:rPr>
              <w:t>1.1 Background</w:t>
            </w:r>
            <w:r w:rsidR="00432E29">
              <w:rPr>
                <w:noProof/>
                <w:webHidden/>
              </w:rPr>
              <w:tab/>
            </w:r>
            <w:r w:rsidR="00432E29">
              <w:rPr>
                <w:noProof/>
                <w:webHidden/>
              </w:rPr>
              <w:fldChar w:fldCharType="begin"/>
            </w:r>
            <w:r w:rsidR="00432E29">
              <w:rPr>
                <w:noProof/>
                <w:webHidden/>
              </w:rPr>
              <w:instrText xml:space="preserve"> PAGEREF _Toc480664144 \h </w:instrText>
            </w:r>
            <w:r w:rsidR="00432E29">
              <w:rPr>
                <w:noProof/>
                <w:webHidden/>
              </w:rPr>
            </w:r>
            <w:r w:rsidR="00432E29">
              <w:rPr>
                <w:noProof/>
                <w:webHidden/>
              </w:rPr>
              <w:fldChar w:fldCharType="separate"/>
            </w:r>
            <w:r w:rsidR="00432E29">
              <w:rPr>
                <w:noProof/>
                <w:webHidden/>
              </w:rPr>
              <w:t>5</w:t>
            </w:r>
            <w:r w:rsidR="00432E29">
              <w:rPr>
                <w:noProof/>
                <w:webHidden/>
              </w:rPr>
              <w:fldChar w:fldCharType="end"/>
            </w:r>
          </w:hyperlink>
        </w:p>
        <w:p w:rsidR="00432E29" w:rsidRDefault="00F813E3">
          <w:pPr>
            <w:pStyle w:val="TOC2"/>
            <w:tabs>
              <w:tab w:val="right" w:leader="dot" w:pos="9016"/>
            </w:tabs>
            <w:rPr>
              <w:rFonts w:asciiTheme="minorHAnsi" w:eastAsiaTheme="minorEastAsia" w:hAnsiTheme="minorHAnsi"/>
              <w:noProof/>
              <w:sz w:val="22"/>
              <w:lang w:eastAsia="en-GB"/>
            </w:rPr>
          </w:pPr>
          <w:hyperlink w:anchor="_Toc480664145" w:history="1">
            <w:r w:rsidR="00432E29" w:rsidRPr="0068765C">
              <w:rPr>
                <w:rStyle w:val="Hyperlink"/>
                <w:noProof/>
              </w:rPr>
              <w:t>1.2 Aims &amp; Objectives</w:t>
            </w:r>
            <w:r w:rsidR="00432E29">
              <w:rPr>
                <w:noProof/>
                <w:webHidden/>
              </w:rPr>
              <w:tab/>
            </w:r>
            <w:r w:rsidR="00432E29">
              <w:rPr>
                <w:noProof/>
                <w:webHidden/>
              </w:rPr>
              <w:fldChar w:fldCharType="begin"/>
            </w:r>
            <w:r w:rsidR="00432E29">
              <w:rPr>
                <w:noProof/>
                <w:webHidden/>
              </w:rPr>
              <w:instrText xml:space="preserve"> PAGEREF _Toc480664145 \h </w:instrText>
            </w:r>
            <w:r w:rsidR="00432E29">
              <w:rPr>
                <w:noProof/>
                <w:webHidden/>
              </w:rPr>
            </w:r>
            <w:r w:rsidR="00432E29">
              <w:rPr>
                <w:noProof/>
                <w:webHidden/>
              </w:rPr>
              <w:fldChar w:fldCharType="separate"/>
            </w:r>
            <w:r w:rsidR="00432E29">
              <w:rPr>
                <w:noProof/>
                <w:webHidden/>
              </w:rPr>
              <w:t>6</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46" w:history="1">
            <w:r w:rsidR="00432E29" w:rsidRPr="0068765C">
              <w:rPr>
                <w:rStyle w:val="Hyperlink"/>
                <w:noProof/>
              </w:rPr>
              <w:t>Aim &amp; Rationale</w:t>
            </w:r>
            <w:r w:rsidR="00432E29">
              <w:rPr>
                <w:noProof/>
                <w:webHidden/>
              </w:rPr>
              <w:tab/>
            </w:r>
            <w:r w:rsidR="00432E29">
              <w:rPr>
                <w:noProof/>
                <w:webHidden/>
              </w:rPr>
              <w:fldChar w:fldCharType="begin"/>
            </w:r>
            <w:r w:rsidR="00432E29">
              <w:rPr>
                <w:noProof/>
                <w:webHidden/>
              </w:rPr>
              <w:instrText xml:space="preserve"> PAGEREF _Toc480664146 \h </w:instrText>
            </w:r>
            <w:r w:rsidR="00432E29">
              <w:rPr>
                <w:noProof/>
                <w:webHidden/>
              </w:rPr>
            </w:r>
            <w:r w:rsidR="00432E29">
              <w:rPr>
                <w:noProof/>
                <w:webHidden/>
              </w:rPr>
              <w:fldChar w:fldCharType="separate"/>
            </w:r>
            <w:r w:rsidR="00432E29">
              <w:rPr>
                <w:noProof/>
                <w:webHidden/>
              </w:rPr>
              <w:t>6</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47" w:history="1">
            <w:r w:rsidR="00432E29" w:rsidRPr="0068765C">
              <w:rPr>
                <w:rStyle w:val="Hyperlink"/>
                <w:noProof/>
              </w:rPr>
              <w:t>Objectives</w:t>
            </w:r>
            <w:r w:rsidR="00432E29">
              <w:rPr>
                <w:noProof/>
                <w:webHidden/>
              </w:rPr>
              <w:tab/>
            </w:r>
            <w:r w:rsidR="00432E29">
              <w:rPr>
                <w:noProof/>
                <w:webHidden/>
              </w:rPr>
              <w:fldChar w:fldCharType="begin"/>
            </w:r>
            <w:r w:rsidR="00432E29">
              <w:rPr>
                <w:noProof/>
                <w:webHidden/>
              </w:rPr>
              <w:instrText xml:space="preserve"> PAGEREF _Toc480664147 \h </w:instrText>
            </w:r>
            <w:r w:rsidR="00432E29">
              <w:rPr>
                <w:noProof/>
                <w:webHidden/>
              </w:rPr>
            </w:r>
            <w:r w:rsidR="00432E29">
              <w:rPr>
                <w:noProof/>
                <w:webHidden/>
              </w:rPr>
              <w:fldChar w:fldCharType="separate"/>
            </w:r>
            <w:r w:rsidR="00432E29">
              <w:rPr>
                <w:noProof/>
                <w:webHidden/>
              </w:rPr>
              <w:t>6</w:t>
            </w:r>
            <w:r w:rsidR="00432E29">
              <w:rPr>
                <w:noProof/>
                <w:webHidden/>
              </w:rPr>
              <w:fldChar w:fldCharType="end"/>
            </w:r>
          </w:hyperlink>
        </w:p>
        <w:p w:rsidR="00432E29" w:rsidRDefault="00F813E3">
          <w:pPr>
            <w:pStyle w:val="TOC1"/>
            <w:tabs>
              <w:tab w:val="right" w:leader="dot" w:pos="9016"/>
            </w:tabs>
            <w:rPr>
              <w:rFonts w:asciiTheme="minorHAnsi" w:eastAsiaTheme="minorEastAsia" w:hAnsiTheme="minorHAnsi"/>
              <w:noProof/>
              <w:sz w:val="22"/>
              <w:lang w:eastAsia="en-GB"/>
            </w:rPr>
          </w:pPr>
          <w:hyperlink w:anchor="_Toc480664148" w:history="1">
            <w:r w:rsidR="00432E29" w:rsidRPr="0068765C">
              <w:rPr>
                <w:rStyle w:val="Hyperlink"/>
                <w:noProof/>
              </w:rPr>
              <w:t>2. Literature Review</w:t>
            </w:r>
            <w:r w:rsidR="00432E29">
              <w:rPr>
                <w:noProof/>
                <w:webHidden/>
              </w:rPr>
              <w:tab/>
            </w:r>
            <w:r w:rsidR="00432E29">
              <w:rPr>
                <w:noProof/>
                <w:webHidden/>
              </w:rPr>
              <w:fldChar w:fldCharType="begin"/>
            </w:r>
            <w:r w:rsidR="00432E29">
              <w:rPr>
                <w:noProof/>
                <w:webHidden/>
              </w:rPr>
              <w:instrText xml:space="preserve"> PAGEREF _Toc480664148 \h </w:instrText>
            </w:r>
            <w:r w:rsidR="00432E29">
              <w:rPr>
                <w:noProof/>
                <w:webHidden/>
              </w:rPr>
            </w:r>
            <w:r w:rsidR="00432E29">
              <w:rPr>
                <w:noProof/>
                <w:webHidden/>
              </w:rPr>
              <w:fldChar w:fldCharType="separate"/>
            </w:r>
            <w:r w:rsidR="00432E29">
              <w:rPr>
                <w:noProof/>
                <w:webHidden/>
              </w:rPr>
              <w:t>7</w:t>
            </w:r>
            <w:r w:rsidR="00432E29">
              <w:rPr>
                <w:noProof/>
                <w:webHidden/>
              </w:rPr>
              <w:fldChar w:fldCharType="end"/>
            </w:r>
          </w:hyperlink>
        </w:p>
        <w:p w:rsidR="00432E29" w:rsidRDefault="00F813E3">
          <w:pPr>
            <w:pStyle w:val="TOC2"/>
            <w:tabs>
              <w:tab w:val="right" w:leader="dot" w:pos="9016"/>
            </w:tabs>
            <w:rPr>
              <w:rFonts w:asciiTheme="minorHAnsi" w:eastAsiaTheme="minorEastAsia" w:hAnsiTheme="minorHAnsi"/>
              <w:noProof/>
              <w:sz w:val="22"/>
              <w:lang w:eastAsia="en-GB"/>
            </w:rPr>
          </w:pPr>
          <w:hyperlink w:anchor="_Toc480664149" w:history="1">
            <w:r w:rsidR="00432E29" w:rsidRPr="0068765C">
              <w:rPr>
                <w:rStyle w:val="Hyperlink"/>
                <w:noProof/>
              </w:rPr>
              <w:t>2.1 Modern Portfolio Theory</w:t>
            </w:r>
            <w:r w:rsidR="00432E29">
              <w:rPr>
                <w:noProof/>
                <w:webHidden/>
              </w:rPr>
              <w:tab/>
            </w:r>
            <w:r w:rsidR="00432E29">
              <w:rPr>
                <w:noProof/>
                <w:webHidden/>
              </w:rPr>
              <w:fldChar w:fldCharType="begin"/>
            </w:r>
            <w:r w:rsidR="00432E29">
              <w:rPr>
                <w:noProof/>
                <w:webHidden/>
              </w:rPr>
              <w:instrText xml:space="preserve"> PAGEREF _Toc480664149 \h </w:instrText>
            </w:r>
            <w:r w:rsidR="00432E29">
              <w:rPr>
                <w:noProof/>
                <w:webHidden/>
              </w:rPr>
            </w:r>
            <w:r w:rsidR="00432E29">
              <w:rPr>
                <w:noProof/>
                <w:webHidden/>
              </w:rPr>
              <w:fldChar w:fldCharType="separate"/>
            </w:r>
            <w:r w:rsidR="00432E29">
              <w:rPr>
                <w:noProof/>
                <w:webHidden/>
              </w:rPr>
              <w:t>7</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0" w:history="1">
            <w:r w:rsidR="00432E29" w:rsidRPr="0068765C">
              <w:rPr>
                <w:rStyle w:val="Hyperlink"/>
                <w:noProof/>
              </w:rPr>
              <w:t>Background</w:t>
            </w:r>
            <w:r w:rsidR="00432E29">
              <w:rPr>
                <w:noProof/>
                <w:webHidden/>
              </w:rPr>
              <w:tab/>
            </w:r>
            <w:r w:rsidR="00432E29">
              <w:rPr>
                <w:noProof/>
                <w:webHidden/>
              </w:rPr>
              <w:fldChar w:fldCharType="begin"/>
            </w:r>
            <w:r w:rsidR="00432E29">
              <w:rPr>
                <w:noProof/>
                <w:webHidden/>
              </w:rPr>
              <w:instrText xml:space="preserve"> PAGEREF _Toc480664150 \h </w:instrText>
            </w:r>
            <w:r w:rsidR="00432E29">
              <w:rPr>
                <w:noProof/>
                <w:webHidden/>
              </w:rPr>
            </w:r>
            <w:r w:rsidR="00432E29">
              <w:rPr>
                <w:noProof/>
                <w:webHidden/>
              </w:rPr>
              <w:fldChar w:fldCharType="separate"/>
            </w:r>
            <w:r w:rsidR="00432E29">
              <w:rPr>
                <w:noProof/>
                <w:webHidden/>
              </w:rPr>
              <w:t>7</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1" w:history="1">
            <w:r w:rsidR="00432E29" w:rsidRPr="0068765C">
              <w:rPr>
                <w:rStyle w:val="Hyperlink"/>
                <w:noProof/>
                <w:bdr w:val="none" w:sz="0" w:space="0" w:color="auto" w:frame="1"/>
                <w:shd w:val="clear" w:color="auto" w:fill="FFFFFF"/>
              </w:rPr>
              <w:t>The Markowitz Model</w:t>
            </w:r>
            <w:r w:rsidR="00432E29">
              <w:rPr>
                <w:noProof/>
                <w:webHidden/>
              </w:rPr>
              <w:tab/>
            </w:r>
            <w:r w:rsidR="00432E29">
              <w:rPr>
                <w:noProof/>
                <w:webHidden/>
              </w:rPr>
              <w:fldChar w:fldCharType="begin"/>
            </w:r>
            <w:r w:rsidR="00432E29">
              <w:rPr>
                <w:noProof/>
                <w:webHidden/>
              </w:rPr>
              <w:instrText xml:space="preserve"> PAGEREF _Toc480664151 \h </w:instrText>
            </w:r>
            <w:r w:rsidR="00432E29">
              <w:rPr>
                <w:noProof/>
                <w:webHidden/>
              </w:rPr>
            </w:r>
            <w:r w:rsidR="00432E29">
              <w:rPr>
                <w:noProof/>
                <w:webHidden/>
              </w:rPr>
              <w:fldChar w:fldCharType="separate"/>
            </w:r>
            <w:r w:rsidR="00432E29">
              <w:rPr>
                <w:noProof/>
                <w:webHidden/>
              </w:rPr>
              <w:t>7</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2" w:history="1">
            <w:r w:rsidR="00432E29" w:rsidRPr="0068765C">
              <w:rPr>
                <w:rStyle w:val="Hyperlink"/>
                <w:noProof/>
                <w:bdr w:val="none" w:sz="0" w:space="0" w:color="auto" w:frame="1"/>
                <w:shd w:val="clear" w:color="auto" w:fill="FFFFFF"/>
              </w:rPr>
              <w:t>Model Inputs</w:t>
            </w:r>
            <w:r w:rsidR="00432E29">
              <w:rPr>
                <w:noProof/>
                <w:webHidden/>
              </w:rPr>
              <w:tab/>
            </w:r>
            <w:r w:rsidR="00432E29">
              <w:rPr>
                <w:noProof/>
                <w:webHidden/>
              </w:rPr>
              <w:fldChar w:fldCharType="begin"/>
            </w:r>
            <w:r w:rsidR="00432E29">
              <w:rPr>
                <w:noProof/>
                <w:webHidden/>
              </w:rPr>
              <w:instrText xml:space="preserve"> PAGEREF _Toc480664152 \h </w:instrText>
            </w:r>
            <w:r w:rsidR="00432E29">
              <w:rPr>
                <w:noProof/>
                <w:webHidden/>
              </w:rPr>
            </w:r>
            <w:r w:rsidR="00432E29">
              <w:rPr>
                <w:noProof/>
                <w:webHidden/>
              </w:rPr>
              <w:fldChar w:fldCharType="separate"/>
            </w:r>
            <w:r w:rsidR="00432E29">
              <w:rPr>
                <w:noProof/>
                <w:webHidden/>
              </w:rPr>
              <w:t>7</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3" w:history="1">
            <w:r w:rsidR="00432E29" w:rsidRPr="0068765C">
              <w:rPr>
                <w:rStyle w:val="Hyperlink"/>
                <w:noProof/>
                <w:bdr w:val="none" w:sz="0" w:space="0" w:color="auto" w:frame="1"/>
                <w:shd w:val="clear" w:color="auto" w:fill="FFFFFF"/>
              </w:rPr>
              <w:t>Diversification</w:t>
            </w:r>
            <w:r w:rsidR="00432E29">
              <w:rPr>
                <w:noProof/>
                <w:webHidden/>
              </w:rPr>
              <w:tab/>
            </w:r>
            <w:r w:rsidR="00432E29">
              <w:rPr>
                <w:noProof/>
                <w:webHidden/>
              </w:rPr>
              <w:fldChar w:fldCharType="begin"/>
            </w:r>
            <w:r w:rsidR="00432E29">
              <w:rPr>
                <w:noProof/>
                <w:webHidden/>
              </w:rPr>
              <w:instrText xml:space="preserve"> PAGEREF _Toc480664153 \h </w:instrText>
            </w:r>
            <w:r w:rsidR="00432E29">
              <w:rPr>
                <w:noProof/>
                <w:webHidden/>
              </w:rPr>
            </w:r>
            <w:r w:rsidR="00432E29">
              <w:rPr>
                <w:noProof/>
                <w:webHidden/>
              </w:rPr>
              <w:fldChar w:fldCharType="separate"/>
            </w:r>
            <w:r w:rsidR="00432E29">
              <w:rPr>
                <w:noProof/>
                <w:webHidden/>
              </w:rPr>
              <w:t>8</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4" w:history="1">
            <w:r w:rsidR="00432E29" w:rsidRPr="0068765C">
              <w:rPr>
                <w:rStyle w:val="Hyperlink"/>
                <w:noProof/>
              </w:rPr>
              <w:t>Portfolio Performance Evaluation</w:t>
            </w:r>
            <w:r w:rsidR="00432E29">
              <w:rPr>
                <w:noProof/>
                <w:webHidden/>
              </w:rPr>
              <w:tab/>
            </w:r>
            <w:r w:rsidR="00432E29">
              <w:rPr>
                <w:noProof/>
                <w:webHidden/>
              </w:rPr>
              <w:fldChar w:fldCharType="begin"/>
            </w:r>
            <w:r w:rsidR="00432E29">
              <w:rPr>
                <w:noProof/>
                <w:webHidden/>
              </w:rPr>
              <w:instrText xml:space="preserve"> PAGEREF _Toc480664154 \h </w:instrText>
            </w:r>
            <w:r w:rsidR="00432E29">
              <w:rPr>
                <w:noProof/>
                <w:webHidden/>
              </w:rPr>
            </w:r>
            <w:r w:rsidR="00432E29">
              <w:rPr>
                <w:noProof/>
                <w:webHidden/>
              </w:rPr>
              <w:fldChar w:fldCharType="separate"/>
            </w:r>
            <w:r w:rsidR="00432E29">
              <w:rPr>
                <w:noProof/>
                <w:webHidden/>
              </w:rPr>
              <w:t>9</w:t>
            </w:r>
            <w:r w:rsidR="00432E29">
              <w:rPr>
                <w:noProof/>
                <w:webHidden/>
              </w:rPr>
              <w:fldChar w:fldCharType="end"/>
            </w:r>
          </w:hyperlink>
        </w:p>
        <w:p w:rsidR="00432E29" w:rsidRDefault="00F813E3">
          <w:pPr>
            <w:pStyle w:val="TOC1"/>
            <w:tabs>
              <w:tab w:val="right" w:leader="dot" w:pos="9016"/>
            </w:tabs>
            <w:rPr>
              <w:rFonts w:asciiTheme="minorHAnsi" w:eastAsiaTheme="minorEastAsia" w:hAnsiTheme="minorHAnsi"/>
              <w:noProof/>
              <w:sz w:val="22"/>
              <w:lang w:eastAsia="en-GB"/>
            </w:rPr>
          </w:pPr>
          <w:hyperlink w:anchor="_Toc480664155" w:history="1">
            <w:r w:rsidR="00432E29" w:rsidRPr="0068765C">
              <w:rPr>
                <w:rStyle w:val="Hyperlink"/>
                <w:noProof/>
              </w:rPr>
              <w:t>3. Methodology</w:t>
            </w:r>
            <w:r w:rsidR="00432E29">
              <w:rPr>
                <w:noProof/>
                <w:webHidden/>
              </w:rPr>
              <w:tab/>
            </w:r>
            <w:r w:rsidR="00432E29">
              <w:rPr>
                <w:noProof/>
                <w:webHidden/>
              </w:rPr>
              <w:fldChar w:fldCharType="begin"/>
            </w:r>
            <w:r w:rsidR="00432E29">
              <w:rPr>
                <w:noProof/>
                <w:webHidden/>
              </w:rPr>
              <w:instrText xml:space="preserve"> PAGEREF _Toc480664155 \h </w:instrText>
            </w:r>
            <w:r w:rsidR="00432E29">
              <w:rPr>
                <w:noProof/>
                <w:webHidden/>
              </w:rPr>
            </w:r>
            <w:r w:rsidR="00432E29">
              <w:rPr>
                <w:noProof/>
                <w:webHidden/>
              </w:rPr>
              <w:fldChar w:fldCharType="separate"/>
            </w:r>
            <w:r w:rsidR="00432E29">
              <w:rPr>
                <w:noProof/>
                <w:webHidden/>
              </w:rPr>
              <w:t>10</w:t>
            </w:r>
            <w:r w:rsidR="00432E29">
              <w:rPr>
                <w:noProof/>
                <w:webHidden/>
              </w:rPr>
              <w:fldChar w:fldCharType="end"/>
            </w:r>
          </w:hyperlink>
        </w:p>
        <w:p w:rsidR="00432E29" w:rsidRDefault="00F813E3">
          <w:pPr>
            <w:pStyle w:val="TOC2"/>
            <w:tabs>
              <w:tab w:val="right" w:leader="dot" w:pos="9016"/>
            </w:tabs>
            <w:rPr>
              <w:rFonts w:asciiTheme="minorHAnsi" w:eastAsiaTheme="minorEastAsia" w:hAnsiTheme="minorHAnsi"/>
              <w:noProof/>
              <w:sz w:val="22"/>
              <w:lang w:eastAsia="en-GB"/>
            </w:rPr>
          </w:pPr>
          <w:hyperlink w:anchor="_Toc480664156" w:history="1">
            <w:r w:rsidR="00432E29" w:rsidRPr="0068765C">
              <w:rPr>
                <w:rStyle w:val="Hyperlink"/>
                <w:noProof/>
              </w:rPr>
              <w:t>3.1 Project Management</w:t>
            </w:r>
            <w:r w:rsidR="00432E29">
              <w:rPr>
                <w:noProof/>
                <w:webHidden/>
              </w:rPr>
              <w:tab/>
            </w:r>
            <w:r w:rsidR="00432E29">
              <w:rPr>
                <w:noProof/>
                <w:webHidden/>
              </w:rPr>
              <w:fldChar w:fldCharType="begin"/>
            </w:r>
            <w:r w:rsidR="00432E29">
              <w:rPr>
                <w:noProof/>
                <w:webHidden/>
              </w:rPr>
              <w:instrText xml:space="preserve"> PAGEREF _Toc480664156 \h </w:instrText>
            </w:r>
            <w:r w:rsidR="00432E29">
              <w:rPr>
                <w:noProof/>
                <w:webHidden/>
              </w:rPr>
            </w:r>
            <w:r w:rsidR="00432E29">
              <w:rPr>
                <w:noProof/>
                <w:webHidden/>
              </w:rPr>
              <w:fldChar w:fldCharType="separate"/>
            </w:r>
            <w:r w:rsidR="00432E29">
              <w:rPr>
                <w:noProof/>
                <w:webHidden/>
              </w:rPr>
              <w:t>11</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7" w:history="1">
            <w:r w:rsidR="00432E29" w:rsidRPr="0068765C">
              <w:rPr>
                <w:rStyle w:val="Hyperlink"/>
                <w:noProof/>
              </w:rPr>
              <w:t>Time Planning</w:t>
            </w:r>
            <w:r w:rsidR="00432E29">
              <w:rPr>
                <w:noProof/>
                <w:webHidden/>
              </w:rPr>
              <w:tab/>
            </w:r>
            <w:r w:rsidR="00432E29">
              <w:rPr>
                <w:noProof/>
                <w:webHidden/>
              </w:rPr>
              <w:fldChar w:fldCharType="begin"/>
            </w:r>
            <w:r w:rsidR="00432E29">
              <w:rPr>
                <w:noProof/>
                <w:webHidden/>
              </w:rPr>
              <w:instrText xml:space="preserve"> PAGEREF _Toc480664157 \h </w:instrText>
            </w:r>
            <w:r w:rsidR="00432E29">
              <w:rPr>
                <w:noProof/>
                <w:webHidden/>
              </w:rPr>
            </w:r>
            <w:r w:rsidR="00432E29">
              <w:rPr>
                <w:noProof/>
                <w:webHidden/>
              </w:rPr>
              <w:fldChar w:fldCharType="separate"/>
            </w:r>
            <w:r w:rsidR="00432E29">
              <w:rPr>
                <w:noProof/>
                <w:webHidden/>
              </w:rPr>
              <w:t>11</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8" w:history="1">
            <w:r w:rsidR="00432E29" w:rsidRPr="0068765C">
              <w:rPr>
                <w:rStyle w:val="Hyperlink"/>
                <w:noProof/>
              </w:rPr>
              <w:t>Risk Management</w:t>
            </w:r>
            <w:r w:rsidR="00432E29">
              <w:rPr>
                <w:noProof/>
                <w:webHidden/>
              </w:rPr>
              <w:tab/>
            </w:r>
            <w:r w:rsidR="00432E29">
              <w:rPr>
                <w:noProof/>
                <w:webHidden/>
              </w:rPr>
              <w:fldChar w:fldCharType="begin"/>
            </w:r>
            <w:r w:rsidR="00432E29">
              <w:rPr>
                <w:noProof/>
                <w:webHidden/>
              </w:rPr>
              <w:instrText xml:space="preserve"> PAGEREF _Toc480664158 \h </w:instrText>
            </w:r>
            <w:r w:rsidR="00432E29">
              <w:rPr>
                <w:noProof/>
                <w:webHidden/>
              </w:rPr>
            </w:r>
            <w:r w:rsidR="00432E29">
              <w:rPr>
                <w:noProof/>
                <w:webHidden/>
              </w:rPr>
              <w:fldChar w:fldCharType="separate"/>
            </w:r>
            <w:r w:rsidR="00432E29">
              <w:rPr>
                <w:noProof/>
                <w:webHidden/>
              </w:rPr>
              <w:t>11</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59" w:history="1">
            <w:r w:rsidR="00432E29" w:rsidRPr="0068765C">
              <w:rPr>
                <w:rStyle w:val="Hyperlink"/>
                <w:noProof/>
              </w:rPr>
              <w:t>Development Tools</w:t>
            </w:r>
            <w:r w:rsidR="00432E29">
              <w:rPr>
                <w:noProof/>
                <w:webHidden/>
              </w:rPr>
              <w:tab/>
            </w:r>
            <w:r w:rsidR="00432E29">
              <w:rPr>
                <w:noProof/>
                <w:webHidden/>
              </w:rPr>
              <w:fldChar w:fldCharType="begin"/>
            </w:r>
            <w:r w:rsidR="00432E29">
              <w:rPr>
                <w:noProof/>
                <w:webHidden/>
              </w:rPr>
              <w:instrText xml:space="preserve"> PAGEREF _Toc480664159 \h </w:instrText>
            </w:r>
            <w:r w:rsidR="00432E29">
              <w:rPr>
                <w:noProof/>
                <w:webHidden/>
              </w:rPr>
            </w:r>
            <w:r w:rsidR="00432E29">
              <w:rPr>
                <w:noProof/>
                <w:webHidden/>
              </w:rPr>
              <w:fldChar w:fldCharType="separate"/>
            </w:r>
            <w:r w:rsidR="00432E29">
              <w:rPr>
                <w:noProof/>
                <w:webHidden/>
              </w:rPr>
              <w:t>11</w:t>
            </w:r>
            <w:r w:rsidR="00432E29">
              <w:rPr>
                <w:noProof/>
                <w:webHidden/>
              </w:rPr>
              <w:fldChar w:fldCharType="end"/>
            </w:r>
          </w:hyperlink>
        </w:p>
        <w:p w:rsidR="00432E29" w:rsidRDefault="00F813E3">
          <w:pPr>
            <w:pStyle w:val="TOC1"/>
            <w:tabs>
              <w:tab w:val="right" w:leader="dot" w:pos="9016"/>
            </w:tabs>
            <w:rPr>
              <w:rFonts w:asciiTheme="minorHAnsi" w:eastAsiaTheme="minorEastAsia" w:hAnsiTheme="minorHAnsi"/>
              <w:noProof/>
              <w:sz w:val="22"/>
              <w:lang w:eastAsia="en-GB"/>
            </w:rPr>
          </w:pPr>
          <w:hyperlink w:anchor="_Toc480664160" w:history="1">
            <w:r w:rsidR="00432E29" w:rsidRPr="0068765C">
              <w:rPr>
                <w:rStyle w:val="Hyperlink"/>
                <w:noProof/>
              </w:rPr>
              <w:t>4. Implementation</w:t>
            </w:r>
            <w:r w:rsidR="00432E29">
              <w:rPr>
                <w:noProof/>
                <w:webHidden/>
              </w:rPr>
              <w:tab/>
            </w:r>
            <w:r w:rsidR="00432E29">
              <w:rPr>
                <w:noProof/>
                <w:webHidden/>
              </w:rPr>
              <w:fldChar w:fldCharType="begin"/>
            </w:r>
            <w:r w:rsidR="00432E29">
              <w:rPr>
                <w:noProof/>
                <w:webHidden/>
              </w:rPr>
              <w:instrText xml:space="preserve"> PAGEREF _Toc480664160 \h </w:instrText>
            </w:r>
            <w:r w:rsidR="00432E29">
              <w:rPr>
                <w:noProof/>
                <w:webHidden/>
              </w:rPr>
            </w:r>
            <w:r w:rsidR="00432E29">
              <w:rPr>
                <w:noProof/>
                <w:webHidden/>
              </w:rPr>
              <w:fldChar w:fldCharType="separate"/>
            </w:r>
            <w:r w:rsidR="00432E29">
              <w:rPr>
                <w:noProof/>
                <w:webHidden/>
              </w:rPr>
              <w:t>16</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61" w:history="1">
            <w:r w:rsidR="00432E29" w:rsidRPr="0068765C">
              <w:rPr>
                <w:rStyle w:val="Hyperlink"/>
                <w:noProof/>
              </w:rPr>
              <w:t>Requirements</w:t>
            </w:r>
            <w:r w:rsidR="00432E29">
              <w:rPr>
                <w:noProof/>
                <w:webHidden/>
              </w:rPr>
              <w:tab/>
            </w:r>
            <w:r w:rsidR="00432E29">
              <w:rPr>
                <w:noProof/>
                <w:webHidden/>
              </w:rPr>
              <w:fldChar w:fldCharType="begin"/>
            </w:r>
            <w:r w:rsidR="00432E29">
              <w:rPr>
                <w:noProof/>
                <w:webHidden/>
              </w:rPr>
              <w:instrText xml:space="preserve"> PAGEREF _Toc480664161 \h </w:instrText>
            </w:r>
            <w:r w:rsidR="00432E29">
              <w:rPr>
                <w:noProof/>
                <w:webHidden/>
              </w:rPr>
            </w:r>
            <w:r w:rsidR="00432E29">
              <w:rPr>
                <w:noProof/>
                <w:webHidden/>
              </w:rPr>
              <w:fldChar w:fldCharType="separate"/>
            </w:r>
            <w:r w:rsidR="00432E29">
              <w:rPr>
                <w:noProof/>
                <w:webHidden/>
              </w:rPr>
              <w:t>16</w:t>
            </w:r>
            <w:r w:rsidR="00432E29">
              <w:rPr>
                <w:noProof/>
                <w:webHidden/>
              </w:rPr>
              <w:fldChar w:fldCharType="end"/>
            </w:r>
          </w:hyperlink>
        </w:p>
        <w:p w:rsidR="00432E29" w:rsidRDefault="00F813E3">
          <w:pPr>
            <w:pStyle w:val="TOC2"/>
            <w:tabs>
              <w:tab w:val="right" w:leader="dot" w:pos="9016"/>
            </w:tabs>
            <w:rPr>
              <w:rFonts w:asciiTheme="minorHAnsi" w:eastAsiaTheme="minorEastAsia" w:hAnsiTheme="minorHAnsi"/>
              <w:noProof/>
              <w:sz w:val="22"/>
              <w:lang w:eastAsia="en-GB"/>
            </w:rPr>
          </w:pPr>
          <w:hyperlink w:anchor="_Toc480664162" w:history="1">
            <w:r w:rsidR="00432E29" w:rsidRPr="0068765C">
              <w:rPr>
                <w:rStyle w:val="Hyperlink"/>
                <w:noProof/>
              </w:rPr>
              <w:t>4.2 Retrieving and Handling Data</w:t>
            </w:r>
            <w:r w:rsidR="00432E29">
              <w:rPr>
                <w:noProof/>
                <w:webHidden/>
              </w:rPr>
              <w:tab/>
            </w:r>
            <w:r w:rsidR="00432E29">
              <w:rPr>
                <w:noProof/>
                <w:webHidden/>
              </w:rPr>
              <w:fldChar w:fldCharType="begin"/>
            </w:r>
            <w:r w:rsidR="00432E29">
              <w:rPr>
                <w:noProof/>
                <w:webHidden/>
              </w:rPr>
              <w:instrText xml:space="preserve"> PAGEREF _Toc480664162 \h </w:instrText>
            </w:r>
            <w:r w:rsidR="00432E29">
              <w:rPr>
                <w:noProof/>
                <w:webHidden/>
              </w:rPr>
            </w:r>
            <w:r w:rsidR="00432E29">
              <w:rPr>
                <w:noProof/>
                <w:webHidden/>
              </w:rPr>
              <w:fldChar w:fldCharType="separate"/>
            </w:r>
            <w:r w:rsidR="00432E29">
              <w:rPr>
                <w:noProof/>
                <w:webHidden/>
              </w:rPr>
              <w:t>17</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63" w:history="1">
            <w:r w:rsidR="00432E29" w:rsidRPr="0068765C">
              <w:rPr>
                <w:rStyle w:val="Hyperlink"/>
                <w:noProof/>
              </w:rPr>
              <w:t>Design</w:t>
            </w:r>
            <w:r w:rsidR="00432E29">
              <w:rPr>
                <w:noProof/>
                <w:webHidden/>
              </w:rPr>
              <w:tab/>
            </w:r>
            <w:r w:rsidR="00432E29">
              <w:rPr>
                <w:noProof/>
                <w:webHidden/>
              </w:rPr>
              <w:fldChar w:fldCharType="begin"/>
            </w:r>
            <w:r w:rsidR="00432E29">
              <w:rPr>
                <w:noProof/>
                <w:webHidden/>
              </w:rPr>
              <w:instrText xml:space="preserve"> PAGEREF _Toc480664163 \h </w:instrText>
            </w:r>
            <w:r w:rsidR="00432E29">
              <w:rPr>
                <w:noProof/>
                <w:webHidden/>
              </w:rPr>
            </w:r>
            <w:r w:rsidR="00432E29">
              <w:rPr>
                <w:noProof/>
                <w:webHidden/>
              </w:rPr>
              <w:fldChar w:fldCharType="separate"/>
            </w:r>
            <w:r w:rsidR="00432E29">
              <w:rPr>
                <w:noProof/>
                <w:webHidden/>
              </w:rPr>
              <w:t>17</w:t>
            </w:r>
            <w:r w:rsidR="00432E29">
              <w:rPr>
                <w:noProof/>
                <w:webHidden/>
              </w:rPr>
              <w:fldChar w:fldCharType="end"/>
            </w:r>
          </w:hyperlink>
        </w:p>
        <w:p w:rsidR="00432E29" w:rsidRDefault="00F813E3">
          <w:pPr>
            <w:pStyle w:val="TOC3"/>
            <w:tabs>
              <w:tab w:val="right" w:leader="dot" w:pos="9016"/>
            </w:tabs>
            <w:rPr>
              <w:rFonts w:asciiTheme="minorHAnsi" w:eastAsiaTheme="minorEastAsia" w:hAnsiTheme="minorHAnsi"/>
              <w:noProof/>
              <w:sz w:val="22"/>
              <w:lang w:eastAsia="en-GB"/>
            </w:rPr>
          </w:pPr>
          <w:hyperlink w:anchor="_Toc480664164" w:history="1">
            <w:r w:rsidR="00432E29" w:rsidRPr="0068765C">
              <w:rPr>
                <w:rStyle w:val="Hyperlink"/>
                <w:noProof/>
              </w:rPr>
              <w:t>Implementation</w:t>
            </w:r>
            <w:r w:rsidR="00432E29">
              <w:rPr>
                <w:noProof/>
                <w:webHidden/>
              </w:rPr>
              <w:tab/>
            </w:r>
            <w:r w:rsidR="00432E29">
              <w:rPr>
                <w:noProof/>
                <w:webHidden/>
              </w:rPr>
              <w:fldChar w:fldCharType="begin"/>
            </w:r>
            <w:r w:rsidR="00432E29">
              <w:rPr>
                <w:noProof/>
                <w:webHidden/>
              </w:rPr>
              <w:instrText xml:space="preserve"> PAGEREF _Toc480664164 \h </w:instrText>
            </w:r>
            <w:r w:rsidR="00432E29">
              <w:rPr>
                <w:noProof/>
                <w:webHidden/>
              </w:rPr>
            </w:r>
            <w:r w:rsidR="00432E29">
              <w:rPr>
                <w:noProof/>
                <w:webHidden/>
              </w:rPr>
              <w:fldChar w:fldCharType="separate"/>
            </w:r>
            <w:r w:rsidR="00432E29">
              <w:rPr>
                <w:noProof/>
                <w:webHidden/>
              </w:rPr>
              <w:t>18</w:t>
            </w:r>
            <w:r w:rsidR="00432E29">
              <w:rPr>
                <w:noProof/>
                <w:webHidden/>
              </w:rPr>
              <w:fldChar w:fldCharType="end"/>
            </w:r>
          </w:hyperlink>
        </w:p>
        <w:p w:rsidR="00432E29" w:rsidRDefault="00F813E3">
          <w:pPr>
            <w:pStyle w:val="TOC2"/>
            <w:tabs>
              <w:tab w:val="right" w:leader="dot" w:pos="9016"/>
            </w:tabs>
            <w:rPr>
              <w:rFonts w:asciiTheme="minorHAnsi" w:eastAsiaTheme="minorEastAsia" w:hAnsiTheme="minorHAnsi"/>
              <w:noProof/>
              <w:sz w:val="22"/>
              <w:lang w:eastAsia="en-GB"/>
            </w:rPr>
          </w:pPr>
          <w:hyperlink w:anchor="_Toc480664165" w:history="1">
            <w:r w:rsidR="00432E29" w:rsidRPr="0068765C">
              <w:rPr>
                <w:rStyle w:val="Hyperlink"/>
                <w:noProof/>
              </w:rPr>
              <w:t>4.3 Second Iteration –</w:t>
            </w:r>
            <w:r w:rsidR="00432E29">
              <w:rPr>
                <w:noProof/>
                <w:webHidden/>
              </w:rPr>
              <w:tab/>
            </w:r>
            <w:r w:rsidR="00432E29">
              <w:rPr>
                <w:noProof/>
                <w:webHidden/>
              </w:rPr>
              <w:fldChar w:fldCharType="begin"/>
            </w:r>
            <w:r w:rsidR="00432E29">
              <w:rPr>
                <w:noProof/>
                <w:webHidden/>
              </w:rPr>
              <w:instrText xml:space="preserve"> PAGEREF _Toc480664165 \h </w:instrText>
            </w:r>
            <w:r w:rsidR="00432E29">
              <w:rPr>
                <w:noProof/>
                <w:webHidden/>
              </w:rPr>
            </w:r>
            <w:r w:rsidR="00432E29">
              <w:rPr>
                <w:noProof/>
                <w:webHidden/>
              </w:rPr>
              <w:fldChar w:fldCharType="separate"/>
            </w:r>
            <w:r w:rsidR="00432E29">
              <w:rPr>
                <w:noProof/>
                <w:webHidden/>
              </w:rPr>
              <w:t>21</w:t>
            </w:r>
            <w:r w:rsidR="00432E29">
              <w:rPr>
                <w:noProof/>
                <w:webHidden/>
              </w:rPr>
              <w:fldChar w:fldCharType="end"/>
            </w:r>
          </w:hyperlink>
        </w:p>
        <w:p w:rsidR="00432E29" w:rsidRDefault="00F813E3">
          <w:pPr>
            <w:pStyle w:val="TOC1"/>
            <w:tabs>
              <w:tab w:val="right" w:leader="dot" w:pos="9016"/>
            </w:tabs>
            <w:rPr>
              <w:rFonts w:asciiTheme="minorHAnsi" w:eastAsiaTheme="minorEastAsia" w:hAnsiTheme="minorHAnsi"/>
              <w:noProof/>
              <w:sz w:val="22"/>
              <w:lang w:eastAsia="en-GB"/>
            </w:rPr>
          </w:pPr>
          <w:hyperlink w:anchor="_Toc480664166" w:history="1">
            <w:r w:rsidR="00432E29" w:rsidRPr="0068765C">
              <w:rPr>
                <w:rStyle w:val="Hyperlink"/>
                <w:noProof/>
              </w:rPr>
              <w:t>5. References</w:t>
            </w:r>
            <w:r w:rsidR="00432E29">
              <w:rPr>
                <w:noProof/>
                <w:webHidden/>
              </w:rPr>
              <w:tab/>
            </w:r>
            <w:r w:rsidR="00432E29">
              <w:rPr>
                <w:noProof/>
                <w:webHidden/>
              </w:rPr>
              <w:fldChar w:fldCharType="begin"/>
            </w:r>
            <w:r w:rsidR="00432E29">
              <w:rPr>
                <w:noProof/>
                <w:webHidden/>
              </w:rPr>
              <w:instrText xml:space="preserve"> PAGEREF _Toc480664166 \h </w:instrText>
            </w:r>
            <w:r w:rsidR="00432E29">
              <w:rPr>
                <w:noProof/>
                <w:webHidden/>
              </w:rPr>
            </w:r>
            <w:r w:rsidR="00432E29">
              <w:rPr>
                <w:noProof/>
                <w:webHidden/>
              </w:rPr>
              <w:fldChar w:fldCharType="separate"/>
            </w:r>
            <w:r w:rsidR="00432E29">
              <w:rPr>
                <w:noProof/>
                <w:webHidden/>
              </w:rPr>
              <w:t>22</w:t>
            </w:r>
            <w:r w:rsidR="00432E29">
              <w:rPr>
                <w:noProof/>
                <w:webHidden/>
              </w:rPr>
              <w:fldChar w:fldCharType="end"/>
            </w:r>
          </w:hyperlink>
        </w:p>
        <w:p w:rsidR="00432E29" w:rsidRDefault="00F813E3">
          <w:pPr>
            <w:pStyle w:val="TOC1"/>
            <w:tabs>
              <w:tab w:val="right" w:leader="dot" w:pos="9016"/>
            </w:tabs>
            <w:rPr>
              <w:rFonts w:asciiTheme="minorHAnsi" w:eastAsiaTheme="minorEastAsia" w:hAnsiTheme="minorHAnsi"/>
              <w:noProof/>
              <w:sz w:val="22"/>
              <w:lang w:eastAsia="en-GB"/>
            </w:rPr>
          </w:pPr>
          <w:hyperlink w:anchor="_Toc480664167" w:history="1">
            <w:r w:rsidR="00432E29" w:rsidRPr="0068765C">
              <w:rPr>
                <w:rStyle w:val="Hyperlink"/>
                <w:noProof/>
              </w:rPr>
              <w:t>6. Appendix</w:t>
            </w:r>
            <w:r w:rsidR="00432E29">
              <w:rPr>
                <w:noProof/>
                <w:webHidden/>
              </w:rPr>
              <w:tab/>
            </w:r>
            <w:r w:rsidR="00432E29">
              <w:rPr>
                <w:noProof/>
                <w:webHidden/>
              </w:rPr>
              <w:fldChar w:fldCharType="begin"/>
            </w:r>
            <w:r w:rsidR="00432E29">
              <w:rPr>
                <w:noProof/>
                <w:webHidden/>
              </w:rPr>
              <w:instrText xml:space="preserve"> PAGEREF _Toc480664167 \h </w:instrText>
            </w:r>
            <w:r w:rsidR="00432E29">
              <w:rPr>
                <w:noProof/>
                <w:webHidden/>
              </w:rPr>
            </w:r>
            <w:r w:rsidR="00432E29">
              <w:rPr>
                <w:noProof/>
                <w:webHidden/>
              </w:rPr>
              <w:fldChar w:fldCharType="separate"/>
            </w:r>
            <w:r w:rsidR="00432E29">
              <w:rPr>
                <w:noProof/>
                <w:webHidden/>
              </w:rPr>
              <w:t>23</w:t>
            </w:r>
            <w:r w:rsidR="00432E29">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32E29"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664135" w:history="1">
        <w:r w:rsidR="00432E29" w:rsidRPr="005C7504">
          <w:rPr>
            <w:rStyle w:val="Hyperlink"/>
            <w:noProof/>
          </w:rPr>
          <w:t>Figure 1 - The effects of Diversification in different markets (Solnik, 1995)</w:t>
        </w:r>
        <w:r w:rsidR="00432E29">
          <w:rPr>
            <w:noProof/>
            <w:webHidden/>
          </w:rPr>
          <w:tab/>
        </w:r>
        <w:r w:rsidR="00432E29">
          <w:rPr>
            <w:noProof/>
            <w:webHidden/>
          </w:rPr>
          <w:fldChar w:fldCharType="begin"/>
        </w:r>
        <w:r w:rsidR="00432E29">
          <w:rPr>
            <w:noProof/>
            <w:webHidden/>
          </w:rPr>
          <w:instrText xml:space="preserve"> PAGEREF _Toc480664135 \h </w:instrText>
        </w:r>
        <w:r w:rsidR="00432E29">
          <w:rPr>
            <w:noProof/>
            <w:webHidden/>
          </w:rPr>
        </w:r>
        <w:r w:rsidR="00432E29">
          <w:rPr>
            <w:noProof/>
            <w:webHidden/>
          </w:rPr>
          <w:fldChar w:fldCharType="separate"/>
        </w:r>
        <w:r w:rsidR="00432E29">
          <w:rPr>
            <w:noProof/>
            <w:webHidden/>
          </w:rPr>
          <w:t>9</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w:anchor="_Toc480664136" w:history="1">
        <w:r w:rsidR="00432E29" w:rsidRPr="005C7504">
          <w:rPr>
            <w:rStyle w:val="Hyperlink"/>
            <w:noProof/>
          </w:rPr>
          <w:t>Figure 2 - Graph showing the popularity of languages found in Data Science job listings. (Muenchen, 2017)</w:t>
        </w:r>
        <w:r w:rsidR="00432E29">
          <w:rPr>
            <w:noProof/>
            <w:webHidden/>
          </w:rPr>
          <w:tab/>
        </w:r>
        <w:r w:rsidR="00432E29">
          <w:rPr>
            <w:noProof/>
            <w:webHidden/>
          </w:rPr>
          <w:fldChar w:fldCharType="begin"/>
        </w:r>
        <w:r w:rsidR="00432E29">
          <w:rPr>
            <w:noProof/>
            <w:webHidden/>
          </w:rPr>
          <w:instrText xml:space="preserve"> PAGEREF _Toc480664136 \h </w:instrText>
        </w:r>
        <w:r w:rsidR="00432E29">
          <w:rPr>
            <w:noProof/>
            <w:webHidden/>
          </w:rPr>
        </w:r>
        <w:r w:rsidR="00432E29">
          <w:rPr>
            <w:noProof/>
            <w:webHidden/>
          </w:rPr>
          <w:fldChar w:fldCharType="separate"/>
        </w:r>
        <w:r w:rsidR="00432E29">
          <w:rPr>
            <w:noProof/>
            <w:webHidden/>
          </w:rPr>
          <w:t>13</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w:anchor="_Toc480664137" w:history="1">
        <w:r w:rsidR="00432E29" w:rsidRPr="005C7504">
          <w:rPr>
            <w:rStyle w:val="Hyperlink"/>
            <w:noProof/>
          </w:rPr>
          <w:t>Figure 3 - Stackoverflow's developer survey - Most popular Version Control (Stackoverflow, 2015)</w:t>
        </w:r>
        <w:r w:rsidR="00432E29">
          <w:rPr>
            <w:noProof/>
            <w:webHidden/>
          </w:rPr>
          <w:tab/>
        </w:r>
        <w:r w:rsidR="00432E29">
          <w:rPr>
            <w:noProof/>
            <w:webHidden/>
          </w:rPr>
          <w:fldChar w:fldCharType="begin"/>
        </w:r>
        <w:r w:rsidR="00432E29">
          <w:rPr>
            <w:noProof/>
            <w:webHidden/>
          </w:rPr>
          <w:instrText xml:space="preserve"> PAGEREF _Toc480664137 \h </w:instrText>
        </w:r>
        <w:r w:rsidR="00432E29">
          <w:rPr>
            <w:noProof/>
            <w:webHidden/>
          </w:rPr>
        </w:r>
        <w:r w:rsidR="00432E29">
          <w:rPr>
            <w:noProof/>
            <w:webHidden/>
          </w:rPr>
          <w:fldChar w:fldCharType="separate"/>
        </w:r>
        <w:r w:rsidR="00432E29">
          <w:rPr>
            <w:noProof/>
            <w:webHidden/>
          </w:rPr>
          <w:t>14</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w:anchor="_Toc480664138" w:history="1">
        <w:r w:rsidR="00432E29" w:rsidRPr="005C7504">
          <w:rPr>
            <w:rStyle w:val="Hyperlink"/>
            <w:noProof/>
          </w:rPr>
          <w:t>Figure 4 - Evidenced Use of GitHub throughout project: Commit distribution</w:t>
        </w:r>
        <w:r w:rsidR="00432E29">
          <w:rPr>
            <w:noProof/>
            <w:webHidden/>
          </w:rPr>
          <w:tab/>
        </w:r>
        <w:r w:rsidR="00432E29">
          <w:rPr>
            <w:noProof/>
            <w:webHidden/>
          </w:rPr>
          <w:fldChar w:fldCharType="begin"/>
        </w:r>
        <w:r w:rsidR="00432E29">
          <w:rPr>
            <w:noProof/>
            <w:webHidden/>
          </w:rPr>
          <w:instrText xml:space="preserve"> PAGEREF _Toc480664138 \h </w:instrText>
        </w:r>
        <w:r w:rsidR="00432E29">
          <w:rPr>
            <w:noProof/>
            <w:webHidden/>
          </w:rPr>
        </w:r>
        <w:r w:rsidR="00432E29">
          <w:rPr>
            <w:noProof/>
            <w:webHidden/>
          </w:rPr>
          <w:fldChar w:fldCharType="separate"/>
        </w:r>
        <w:r w:rsidR="00432E29">
          <w:rPr>
            <w:noProof/>
            <w:webHidden/>
          </w:rPr>
          <w:t>15</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w:anchor="_Toc480664139" w:history="1">
        <w:r w:rsidR="00432E29" w:rsidRPr="005C7504">
          <w:rPr>
            <w:rStyle w:val="Hyperlink"/>
            <w:noProof/>
          </w:rPr>
          <w:t>Figure 5 - Iterative version of SDLC. (Powell-Morse, 2016)</w:t>
        </w:r>
        <w:r w:rsidR="00432E29">
          <w:rPr>
            <w:noProof/>
            <w:webHidden/>
          </w:rPr>
          <w:tab/>
        </w:r>
        <w:r w:rsidR="00432E29">
          <w:rPr>
            <w:noProof/>
            <w:webHidden/>
          </w:rPr>
          <w:fldChar w:fldCharType="begin"/>
        </w:r>
        <w:r w:rsidR="00432E29">
          <w:rPr>
            <w:noProof/>
            <w:webHidden/>
          </w:rPr>
          <w:instrText xml:space="preserve"> PAGEREF _Toc480664139 \h </w:instrText>
        </w:r>
        <w:r w:rsidR="00432E29">
          <w:rPr>
            <w:noProof/>
            <w:webHidden/>
          </w:rPr>
        </w:r>
        <w:r w:rsidR="00432E29">
          <w:rPr>
            <w:noProof/>
            <w:webHidden/>
          </w:rPr>
          <w:fldChar w:fldCharType="separate"/>
        </w:r>
        <w:r w:rsidR="00432E29">
          <w:rPr>
            <w:noProof/>
            <w:webHidden/>
          </w:rPr>
          <w:t>16</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w:anchor="_Toc480664140" w:history="1">
        <w:r w:rsidR="00432E29" w:rsidRPr="005C7504">
          <w:rPr>
            <w:rStyle w:val="Hyperlink"/>
            <w:noProof/>
          </w:rPr>
          <w:t>Figure 6 - Flowchart detailing process of Data Retrieval</w:t>
        </w:r>
        <w:r w:rsidR="00432E29">
          <w:rPr>
            <w:noProof/>
            <w:webHidden/>
          </w:rPr>
          <w:tab/>
        </w:r>
        <w:r w:rsidR="00432E29">
          <w:rPr>
            <w:noProof/>
            <w:webHidden/>
          </w:rPr>
          <w:fldChar w:fldCharType="begin"/>
        </w:r>
        <w:r w:rsidR="00432E29">
          <w:rPr>
            <w:noProof/>
            <w:webHidden/>
          </w:rPr>
          <w:instrText xml:space="preserve"> PAGEREF _Toc480664140 \h </w:instrText>
        </w:r>
        <w:r w:rsidR="00432E29">
          <w:rPr>
            <w:noProof/>
            <w:webHidden/>
          </w:rPr>
        </w:r>
        <w:r w:rsidR="00432E29">
          <w:rPr>
            <w:noProof/>
            <w:webHidden/>
          </w:rPr>
          <w:fldChar w:fldCharType="separate"/>
        </w:r>
        <w:r w:rsidR="00432E29">
          <w:rPr>
            <w:noProof/>
            <w:webHidden/>
          </w:rPr>
          <w:t>18</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r:id="rId9" w:anchor="_Toc480664141" w:history="1">
        <w:r w:rsidR="00432E29" w:rsidRPr="005C7504">
          <w:rPr>
            <w:rStyle w:val="Hyperlink"/>
            <w:noProof/>
          </w:rPr>
          <w:t>Figure 7 - Code example of compiling each stock's adjusted close price</w:t>
        </w:r>
        <w:r w:rsidR="00432E29">
          <w:rPr>
            <w:noProof/>
            <w:webHidden/>
          </w:rPr>
          <w:tab/>
        </w:r>
        <w:r w:rsidR="00432E29">
          <w:rPr>
            <w:noProof/>
            <w:webHidden/>
          </w:rPr>
          <w:fldChar w:fldCharType="begin"/>
        </w:r>
        <w:r w:rsidR="00432E29">
          <w:rPr>
            <w:noProof/>
            <w:webHidden/>
          </w:rPr>
          <w:instrText xml:space="preserve"> PAGEREF _Toc480664141 \h </w:instrText>
        </w:r>
        <w:r w:rsidR="00432E29">
          <w:rPr>
            <w:noProof/>
            <w:webHidden/>
          </w:rPr>
        </w:r>
        <w:r w:rsidR="00432E29">
          <w:rPr>
            <w:noProof/>
            <w:webHidden/>
          </w:rPr>
          <w:fldChar w:fldCharType="separate"/>
        </w:r>
        <w:r w:rsidR="00432E29">
          <w:rPr>
            <w:noProof/>
            <w:webHidden/>
          </w:rPr>
          <w:t>20</w:t>
        </w:r>
        <w:r w:rsidR="00432E29">
          <w:rPr>
            <w:noProof/>
            <w:webHidden/>
          </w:rPr>
          <w:fldChar w:fldCharType="end"/>
        </w:r>
      </w:hyperlink>
    </w:p>
    <w:p w:rsidR="00432E29" w:rsidRDefault="00F813E3">
      <w:pPr>
        <w:pStyle w:val="TableofFigures"/>
        <w:tabs>
          <w:tab w:val="right" w:leader="dot" w:pos="9016"/>
        </w:tabs>
        <w:rPr>
          <w:rFonts w:asciiTheme="minorHAnsi" w:eastAsiaTheme="minorEastAsia" w:hAnsiTheme="minorHAnsi"/>
          <w:noProof/>
          <w:sz w:val="22"/>
          <w:lang w:eastAsia="en-GB"/>
        </w:rPr>
      </w:pPr>
      <w:hyperlink w:anchor="_Toc480664142" w:history="1">
        <w:r w:rsidR="00432E29" w:rsidRPr="005C7504">
          <w:rPr>
            <w:rStyle w:val="Hyperlink"/>
            <w:noProof/>
          </w:rPr>
          <w:t>Figure 8 - Example of the Cron job being set up.</w:t>
        </w:r>
        <w:r w:rsidR="00432E29">
          <w:rPr>
            <w:noProof/>
            <w:webHidden/>
          </w:rPr>
          <w:tab/>
        </w:r>
        <w:r w:rsidR="00432E29">
          <w:rPr>
            <w:noProof/>
            <w:webHidden/>
          </w:rPr>
          <w:fldChar w:fldCharType="begin"/>
        </w:r>
        <w:r w:rsidR="00432E29">
          <w:rPr>
            <w:noProof/>
            <w:webHidden/>
          </w:rPr>
          <w:instrText xml:space="preserve"> PAGEREF _Toc480664142 \h </w:instrText>
        </w:r>
        <w:r w:rsidR="00432E29">
          <w:rPr>
            <w:noProof/>
            <w:webHidden/>
          </w:rPr>
        </w:r>
        <w:r w:rsidR="00432E29">
          <w:rPr>
            <w:noProof/>
            <w:webHidden/>
          </w:rPr>
          <w:fldChar w:fldCharType="separate"/>
        </w:r>
        <w:r w:rsidR="00432E29">
          <w:rPr>
            <w:noProof/>
            <w:webHidden/>
          </w:rPr>
          <w:t>21</w:t>
        </w:r>
        <w:r w:rsidR="00432E29">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664143"/>
      <w:r>
        <w:lastRenderedPageBreak/>
        <w:t>Introduction</w:t>
      </w:r>
      <w:bookmarkEnd w:id="0"/>
    </w:p>
    <w:p w:rsidR="00F44288" w:rsidRDefault="0070419B" w:rsidP="00071FF2">
      <w:pPr>
        <w:pStyle w:val="Heading2"/>
      </w:pPr>
      <w:bookmarkStart w:id="1" w:name="_Toc480664144"/>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664145"/>
      <w:r>
        <w:t>Aims &amp; Objectives</w:t>
      </w:r>
      <w:bookmarkEnd w:id="2"/>
    </w:p>
    <w:p w:rsidR="009D6F64" w:rsidRPr="009D6F64" w:rsidRDefault="009D6F64" w:rsidP="009D6F64">
      <w:pPr>
        <w:pStyle w:val="Heading3"/>
      </w:pPr>
      <w:bookmarkStart w:id="3" w:name="_Toc480664146"/>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664147"/>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664148"/>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664149"/>
      <w:r>
        <w:t>Modern Portfolio Theory</w:t>
      </w:r>
      <w:bookmarkEnd w:id="6"/>
    </w:p>
    <w:p w:rsidR="00F0026F" w:rsidRPr="00F0026F" w:rsidRDefault="00F0026F" w:rsidP="00F0026F">
      <w:pPr>
        <w:pStyle w:val="Heading3"/>
      </w:pPr>
      <w:bookmarkStart w:id="7" w:name="_Toc480664150"/>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664151"/>
      <w:r>
        <w:rPr>
          <w:bdr w:val="none" w:sz="0" w:space="0" w:color="auto" w:frame="1"/>
          <w:shd w:val="clear" w:color="auto" w:fill="FFFFFF"/>
        </w:rPr>
        <w:t>The Markowitz Model</w:t>
      </w:r>
      <w:bookmarkEnd w:id="8"/>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9" w:name="_Toc480664152"/>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664153"/>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664135"/>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BC72B9">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664154"/>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3" w:name="_Toc480664155"/>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664156"/>
      <w:r>
        <w:t>Project Management</w:t>
      </w:r>
      <w:bookmarkEnd w:id="14"/>
    </w:p>
    <w:p w:rsidR="00116C6A" w:rsidRDefault="00954E14" w:rsidP="00116C6A">
      <w:pPr>
        <w:pStyle w:val="Heading3"/>
      </w:pPr>
      <w:bookmarkStart w:id="15" w:name="_Toc480664157"/>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664158"/>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664159"/>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1">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664136"/>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BC72B9">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664137"/>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BC72B9">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0" w:name="_Toc480664138"/>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BC72B9">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bookmarkEnd w:id="20"/>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1" w:name="_Toc480664160"/>
      <w:r>
        <w:lastRenderedPageBreak/>
        <w:t>Implementation</w:t>
      </w:r>
      <w:bookmarkEnd w:id="21"/>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2" w:name="_Toc480664139"/>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BC72B9">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2"/>
    </w:p>
    <w:p w:rsidR="007D6091" w:rsidRDefault="007D6091" w:rsidP="00CF51BA">
      <w:pPr>
        <w:pStyle w:val="Heading3"/>
      </w:pPr>
    </w:p>
    <w:p w:rsidR="00CF51BA" w:rsidRDefault="00CF51BA" w:rsidP="00CF51BA">
      <w:pPr>
        <w:pStyle w:val="Heading3"/>
      </w:pPr>
      <w:bookmarkStart w:id="23" w:name="_Toc480664161"/>
      <w:r>
        <w:t>Requirements</w:t>
      </w:r>
      <w:bookmarkEnd w:id="23"/>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to the implementation of certain step are discussed and explained</w:t>
      </w:r>
      <w:r w:rsidR="00D10DC0">
        <w:t xml:space="preserve"> in greater detail</w:t>
      </w:r>
      <w:r w:rsidR="00567D28">
        <w:t xml:space="preserve"> at the </w:t>
      </w:r>
      <w:r w:rsidR="00567D28">
        <w:lastRenderedPageBreak/>
        <w:t>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4" w:name="_Toc480664162"/>
      <w:r>
        <w:t>Retrieving and Handling Data</w:t>
      </w:r>
      <w:bookmarkEnd w:id="24"/>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5" w:name="_Toc480664163"/>
      <w:r>
        <w:t>Design</w:t>
      </w:r>
      <w:bookmarkEnd w:id="25"/>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6" w:name="_Toc480664140"/>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BC72B9">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6"/>
    </w:p>
    <w:p w:rsidR="00D217A8" w:rsidRDefault="00D217A8" w:rsidP="00651316"/>
    <w:p w:rsidR="00A90534" w:rsidRDefault="00A90534" w:rsidP="00A90534">
      <w:pPr>
        <w:pStyle w:val="Heading3"/>
      </w:pPr>
      <w:bookmarkStart w:id="27" w:name="_Toc480664164"/>
      <w:r>
        <w:t>Implementation</w:t>
      </w:r>
      <w:bookmarkEnd w:id="27"/>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432E29" w:rsidRPr="00BC72B9" w:rsidRDefault="00432E29" w:rsidP="00BC72B9">
                            <w:pPr>
                              <w:pStyle w:val="Caption"/>
                              <w:jc w:val="center"/>
                              <w:rPr>
                                <w:noProof/>
                                <w:sz w:val="28"/>
                              </w:rPr>
                            </w:pPr>
                            <w:bookmarkStart w:id="28" w:name="_Toc480664141"/>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Pr="00BC72B9">
                              <w:rPr>
                                <w:noProof/>
                                <w:sz w:val="20"/>
                              </w:rPr>
                              <w:t>7</w:t>
                            </w:r>
                            <w:r w:rsidRPr="00BC72B9">
                              <w:rPr>
                                <w:sz w:val="20"/>
                              </w:rPr>
                              <w:fldChar w:fldCharType="end"/>
                            </w:r>
                            <w:r w:rsidRPr="00BC72B9">
                              <w:rPr>
                                <w:sz w:val="20"/>
                              </w:rPr>
                              <w:t xml:space="preserve"> - Code example of </w:t>
                            </w:r>
                            <w:r w:rsidR="00291F8D">
                              <w:rPr>
                                <w:sz w:val="20"/>
                              </w:rPr>
                              <w:t xml:space="preserve">retrieving and </w:t>
                            </w:r>
                            <w:r w:rsidRPr="00BC72B9">
                              <w:rPr>
                                <w:sz w:val="20"/>
                              </w:rPr>
                              <w:t>compiling each stock's adjusted close price</w:t>
                            </w:r>
                            <w:bookmarkEnd w:id="28"/>
                            <w:r w:rsidR="00291F8D">
                              <w:rPr>
                                <w:sz w:val="20"/>
                              </w:rPr>
                              <w:t xml:space="preserve"> using </w:t>
                            </w:r>
                            <w:proofErr w:type="spellStart"/>
                            <w:r w:rsidR="00291F8D">
                              <w:rPr>
                                <w:sz w:val="20"/>
                              </w:rPr>
                              <w:t>Quandl’s</w:t>
                            </w:r>
                            <w:proofErr w:type="spellEnd"/>
                            <w:r w:rsidR="00291F8D">
                              <w:rPr>
                                <w:sz w:val="20"/>
                              </w:rPr>
                              <w:t xml:space="preserve">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432E29" w:rsidRPr="00BC72B9" w:rsidRDefault="00432E29" w:rsidP="00BC72B9">
                      <w:pPr>
                        <w:pStyle w:val="Caption"/>
                        <w:jc w:val="center"/>
                        <w:rPr>
                          <w:noProof/>
                          <w:sz w:val="28"/>
                        </w:rPr>
                      </w:pPr>
                      <w:bookmarkStart w:id="30" w:name="_Toc480664141"/>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Pr="00BC72B9">
                        <w:rPr>
                          <w:noProof/>
                          <w:sz w:val="20"/>
                        </w:rPr>
                        <w:t>7</w:t>
                      </w:r>
                      <w:r w:rsidRPr="00BC72B9">
                        <w:rPr>
                          <w:sz w:val="20"/>
                        </w:rPr>
                        <w:fldChar w:fldCharType="end"/>
                      </w:r>
                      <w:r w:rsidRPr="00BC72B9">
                        <w:rPr>
                          <w:sz w:val="20"/>
                        </w:rPr>
                        <w:t xml:space="preserve"> - Code example of </w:t>
                      </w:r>
                      <w:r w:rsidR="00291F8D">
                        <w:rPr>
                          <w:sz w:val="20"/>
                        </w:rPr>
                        <w:t xml:space="preserve">retrieving and </w:t>
                      </w:r>
                      <w:r w:rsidRPr="00BC72B9">
                        <w:rPr>
                          <w:sz w:val="20"/>
                        </w:rPr>
                        <w:t>compiling each stock's adjusted close price</w:t>
                      </w:r>
                      <w:bookmarkEnd w:id="30"/>
                      <w:r w:rsidR="00291F8D">
                        <w:rPr>
                          <w:sz w:val="20"/>
                        </w:rPr>
                        <w:t xml:space="preserve"> using </w:t>
                      </w:r>
                      <w:proofErr w:type="spellStart"/>
                      <w:r w:rsidR="00291F8D">
                        <w:rPr>
                          <w:sz w:val="20"/>
                        </w:rPr>
                        <w:t>Quandl’s</w:t>
                      </w:r>
                      <w:proofErr w:type="spellEnd"/>
                      <w:r w:rsidR="00291F8D">
                        <w:rPr>
                          <w:sz w:val="20"/>
                        </w:rPr>
                        <w:t xml:space="preserve"> API</w:t>
                      </w:r>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432E29" w:rsidRDefault="00432E29"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Text Box 2" o:sp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432E29" w:rsidRDefault="00432E29"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29" w:name="_Toc480664142"/>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BC72B9">
        <w:rPr>
          <w:noProof/>
          <w:sz w:val="20"/>
        </w:rPr>
        <w:t>8</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29"/>
    </w:p>
    <w:p w:rsidR="00291F8D" w:rsidRDefault="00291F8D" w:rsidP="00291F8D">
      <w:pPr>
        <w:pStyle w:val="Heading3"/>
      </w:pPr>
      <w:r>
        <w:t>Testing</w:t>
      </w:r>
    </w:p>
    <w:p w:rsidR="009A2219" w:rsidRDefault="006B26DD" w:rsidP="006B26DD">
      <w:r>
        <w:t xml:space="preserve">As the </w:t>
      </w:r>
      <w:r w:rsidR="00B55F22">
        <w:t>future parts of the artefact require historical stock pricing data, th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434389"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3648EE" w:rsidRPr="003648EE">
        <w:rPr>
          <w:highlight w:val="yellow"/>
        </w:rPr>
        <w:t>APPENDIX FIGURE</w:t>
      </w:r>
      <w:r w:rsidR="003648EE">
        <w:t xml:space="preserve"> is a table created to facilitate the results of the black-box testing, providing description of the function being tested, the expected result and the actual result.</w:t>
      </w:r>
    </w:p>
    <w:p w:rsidR="00434389" w:rsidRPr="00434389" w:rsidRDefault="00434389" w:rsidP="00434389"/>
    <w:p w:rsidR="003B1A4D" w:rsidRDefault="0001489A" w:rsidP="003B1A4D">
      <w:pPr>
        <w:pStyle w:val="Heading2"/>
      </w:pPr>
      <w:r>
        <w:t>Stock Analysis and Visualisation</w:t>
      </w:r>
    </w:p>
    <w:p w:rsidR="0001489A" w:rsidRPr="0001489A" w:rsidRDefault="006A347F" w:rsidP="0001489A">
      <w:r>
        <w:t xml:space="preserve">Now that pricing data has been collected pertaining to each stock in the list, the next step is to provide descriptive statistics for both the user, and to use later on as an input for the Markowitz model. Some of the main statistics of a stock that an investor would look to assess its performance are its expected return </w:t>
      </w:r>
      <w:r w:rsidR="00FF20CB">
        <w:t>and the risk associated with it. A common metric used to describe a stock’s expected return is the mean of its periodic return. This project is using one year’s worth of data which is a relatively small amount, so a stocks returns are going to be taken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p>
    <w:p w:rsidR="0045399E" w:rsidRDefault="00346DC8">
      <w:r>
        <w:br w:type="page"/>
      </w:r>
    </w:p>
    <w:p w:rsidR="00A82CAC" w:rsidRDefault="0045399E" w:rsidP="0045399E">
      <w:pPr>
        <w:pStyle w:val="Heading1"/>
      </w:pPr>
      <w:bookmarkStart w:id="30" w:name="_Toc480664166"/>
      <w:r>
        <w:lastRenderedPageBreak/>
        <w:t>References</w:t>
      </w:r>
      <w:bookmarkEnd w:id="30"/>
    </w:p>
    <w:p w:rsidR="003B1A4D" w:rsidRDefault="003B1A4D">
      <w:pPr>
        <w:jc w:val="left"/>
      </w:pPr>
      <w:r>
        <w:br w:type="page"/>
      </w:r>
    </w:p>
    <w:p w:rsidR="00D178E2" w:rsidRDefault="003B1A4D" w:rsidP="003B1A4D">
      <w:pPr>
        <w:pStyle w:val="Heading1"/>
      </w:pPr>
      <w:bookmarkStart w:id="31" w:name="_Toc480664167"/>
      <w:r>
        <w:lastRenderedPageBreak/>
        <w:t>Appendix</w:t>
      </w:r>
      <w:bookmarkEnd w:id="31"/>
    </w:p>
    <w:tbl>
      <w:tblPr>
        <w:tblStyle w:val="TableGrid"/>
        <w:tblW w:w="9268" w:type="dxa"/>
        <w:tblLayout w:type="fixed"/>
        <w:tblLook w:val="04A0" w:firstRow="1" w:lastRow="0" w:firstColumn="1" w:lastColumn="0" w:noHBand="0" w:noVBand="1"/>
      </w:tblPr>
      <w:tblGrid>
        <w:gridCol w:w="421"/>
        <w:gridCol w:w="4252"/>
        <w:gridCol w:w="4595"/>
      </w:tblGrid>
      <w:tr w:rsidR="003648EE" w:rsidTr="00F823B0">
        <w:trPr>
          <w:cantSplit/>
          <w:trHeight w:val="8332"/>
        </w:trPr>
        <w:tc>
          <w:tcPr>
            <w:tcW w:w="421" w:type="dxa"/>
            <w:textDirection w:val="btLr"/>
          </w:tcPr>
          <w:p w:rsidR="003648EE" w:rsidRDefault="003648EE" w:rsidP="003648EE">
            <w:pPr>
              <w:ind w:left="113" w:right="113"/>
            </w:pPr>
            <w:r>
              <w:t>Actual Result</w:t>
            </w:r>
          </w:p>
        </w:tc>
        <w:tc>
          <w:tcPr>
            <w:tcW w:w="4252" w:type="dxa"/>
            <w:textDirection w:val="btLr"/>
          </w:tcPr>
          <w:p w:rsidR="003648EE" w:rsidRDefault="004608AA" w:rsidP="003648EE">
            <w:pPr>
              <w:ind w:left="113" w:right="113"/>
            </w:pPr>
            <w:r>
              <w:rPr>
                <w:noProof/>
                <w:lang w:eastAsia="en-GB"/>
              </w:rPr>
              <w:drawing>
                <wp:anchor distT="0" distB="0" distL="114300" distR="114300" simplePos="0" relativeHeight="251662336" behindDoc="1" locked="0" layoutInCell="1" allowOverlap="1">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17">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595" w:type="dxa"/>
            <w:textDirection w:val="btLr"/>
          </w:tcPr>
          <w:p w:rsidR="003648EE" w:rsidRDefault="00222BB1" w:rsidP="003648EE">
            <w:pPr>
              <w:ind w:left="113" w:right="113"/>
            </w:pPr>
            <w:r>
              <w:rPr>
                <w:noProof/>
                <w:lang w:eastAsia="en-GB"/>
              </w:rPr>
              <w:drawing>
                <wp:anchor distT="0" distB="0" distL="114300" distR="114300" simplePos="0" relativeHeight="251663360" behindDoc="1" locked="0" layoutInCell="1" allowOverlap="1">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18">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rsidR="00E773E6">
              <w:t>This image shows the table featured on the database</w:t>
            </w:r>
            <w:r>
              <w:t xml:space="preserve"> that was set up</w:t>
            </w:r>
            <w:bookmarkStart w:id="32" w:name="_GoBack"/>
            <w:bookmarkEnd w:id="32"/>
            <w:r w:rsidR="00E773E6">
              <w:t>, containing all the necessary columns, showing that it is working correctly.</w:t>
            </w:r>
          </w:p>
        </w:tc>
      </w:tr>
      <w:tr w:rsidR="003648EE" w:rsidTr="003648EE">
        <w:trPr>
          <w:cantSplit/>
          <w:trHeight w:val="1816"/>
        </w:trPr>
        <w:tc>
          <w:tcPr>
            <w:tcW w:w="421" w:type="dxa"/>
            <w:textDirection w:val="btLr"/>
          </w:tcPr>
          <w:p w:rsidR="003648EE" w:rsidRDefault="003648EE" w:rsidP="003648EE">
            <w:pPr>
              <w:ind w:left="113" w:right="113"/>
            </w:pPr>
            <w:r>
              <w:t>Expected Result</w:t>
            </w:r>
          </w:p>
        </w:tc>
        <w:tc>
          <w:tcPr>
            <w:tcW w:w="4252" w:type="dxa"/>
            <w:textDirection w:val="btLr"/>
          </w:tcPr>
          <w:p w:rsidR="003648EE" w:rsidRDefault="003648EE" w:rsidP="004608AA">
            <w:pPr>
              <w:ind w:left="113" w:right="113"/>
            </w:pPr>
            <w:r>
              <w:t xml:space="preserve">A </w:t>
            </w:r>
            <w:proofErr w:type="spellStart"/>
            <w:r>
              <w:t>dataframe</w:t>
            </w:r>
            <w:proofErr w:type="spellEnd"/>
            <w:r>
              <w:t xml:space="preserve"> containing a column of closing price data f</w:t>
            </w:r>
            <w:r w:rsidR="00F823B0">
              <w:t>or each stock with a date index and name of each stock as column title.</w:t>
            </w:r>
          </w:p>
        </w:tc>
        <w:tc>
          <w:tcPr>
            <w:tcW w:w="4595" w:type="dxa"/>
            <w:textDirection w:val="btLr"/>
          </w:tcPr>
          <w:p w:rsidR="003648EE" w:rsidRDefault="004608AA" w:rsidP="003648EE">
            <w:pPr>
              <w:ind w:left="113" w:right="113"/>
            </w:pPr>
            <w:r>
              <w:t>The MySQL database should contain the data compiled from the API call. It should have appropriate headings</w:t>
            </w:r>
          </w:p>
        </w:tc>
      </w:tr>
      <w:tr w:rsidR="003648EE" w:rsidTr="003648EE">
        <w:trPr>
          <w:cantSplit/>
          <w:trHeight w:val="1566"/>
        </w:trPr>
        <w:tc>
          <w:tcPr>
            <w:tcW w:w="421" w:type="dxa"/>
            <w:textDirection w:val="btLr"/>
          </w:tcPr>
          <w:p w:rsidR="003648EE" w:rsidRDefault="003648EE" w:rsidP="003648EE">
            <w:pPr>
              <w:ind w:left="113" w:right="113"/>
            </w:pPr>
            <w:r>
              <w:t>Description</w:t>
            </w:r>
          </w:p>
        </w:tc>
        <w:tc>
          <w:tcPr>
            <w:tcW w:w="4252" w:type="dxa"/>
            <w:textDirection w:val="btLr"/>
          </w:tcPr>
          <w:p w:rsidR="003648EE" w:rsidRDefault="003648EE" w:rsidP="003648EE">
            <w:pPr>
              <w:ind w:left="113" w:right="113"/>
            </w:pPr>
            <w:r>
              <w:t>Verification of data being retrieved and also being in the correct format.</w:t>
            </w:r>
          </w:p>
        </w:tc>
        <w:tc>
          <w:tcPr>
            <w:tcW w:w="4595" w:type="dxa"/>
            <w:textDirection w:val="btLr"/>
          </w:tcPr>
          <w:p w:rsidR="003648EE" w:rsidRDefault="004608AA" w:rsidP="003648EE">
            <w:pPr>
              <w:ind w:left="113" w:right="113"/>
            </w:pPr>
            <w:r>
              <w:t>Verification of the database being populated appropriately.</w:t>
            </w:r>
          </w:p>
        </w:tc>
      </w:tr>
    </w:tbl>
    <w:p w:rsidR="003B1A4D" w:rsidRPr="003B1A4D" w:rsidRDefault="003B1A4D" w:rsidP="003B1A4D"/>
    <w:sectPr w:rsidR="003B1A4D" w:rsidRPr="003B1A4D" w:rsidSect="00CE47B4">
      <w:foot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13E3" w:rsidRDefault="00F813E3" w:rsidP="007F48E4">
      <w:pPr>
        <w:spacing w:after="0" w:line="240" w:lineRule="auto"/>
      </w:pPr>
      <w:r>
        <w:separator/>
      </w:r>
    </w:p>
  </w:endnote>
  <w:endnote w:type="continuationSeparator" w:id="0">
    <w:p w:rsidR="00F813E3" w:rsidRDefault="00F813E3"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432E29" w:rsidRDefault="00432E29">
        <w:pPr>
          <w:pStyle w:val="Footer"/>
          <w:jc w:val="right"/>
        </w:pPr>
        <w:r>
          <w:fldChar w:fldCharType="begin"/>
        </w:r>
        <w:r>
          <w:instrText xml:space="preserve"> PAGE   \* MERGEFORMAT </w:instrText>
        </w:r>
        <w:r>
          <w:fldChar w:fldCharType="separate"/>
        </w:r>
        <w:r w:rsidR="00222BB1">
          <w:rPr>
            <w:noProof/>
          </w:rPr>
          <w:t>23</w:t>
        </w:r>
        <w:r>
          <w:rPr>
            <w:noProof/>
          </w:rPr>
          <w:fldChar w:fldCharType="end"/>
        </w:r>
      </w:p>
    </w:sdtContent>
  </w:sdt>
  <w:p w:rsidR="00432E29" w:rsidRDefault="00432E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13E3" w:rsidRDefault="00F813E3" w:rsidP="007F48E4">
      <w:pPr>
        <w:spacing w:after="0" w:line="240" w:lineRule="auto"/>
      </w:pPr>
      <w:r>
        <w:separator/>
      </w:r>
    </w:p>
  </w:footnote>
  <w:footnote w:type="continuationSeparator" w:id="0">
    <w:p w:rsidR="00F813E3" w:rsidRDefault="00F813E3"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6F325C4"/>
    <w:multiLevelType w:val="multilevel"/>
    <w:tmpl w:val="E594FA98"/>
    <w:numStyleLink w:val="Style1"/>
  </w:abstractNum>
  <w:abstractNum w:abstractNumId="4" w15:restartNumberingAfterBreak="0">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E71DA3"/>
    <w:multiLevelType w:val="multilevel"/>
    <w:tmpl w:val="C61CA11C"/>
    <w:numStyleLink w:val="DissStyle"/>
  </w:abstractNum>
  <w:abstractNum w:abstractNumId="6"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FC5331"/>
    <w:multiLevelType w:val="multilevel"/>
    <w:tmpl w:val="C61CA11C"/>
    <w:numStyleLink w:val="DissStyle"/>
  </w:abstractNum>
  <w:abstractNum w:abstractNumId="9"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B002E1"/>
    <w:multiLevelType w:val="multilevel"/>
    <w:tmpl w:val="E594FA98"/>
    <w:numStyleLink w:val="Style1"/>
  </w:abstractNum>
  <w:abstractNum w:abstractNumId="15" w15:restartNumberingAfterBreak="0">
    <w:nsid w:val="44193BA6"/>
    <w:multiLevelType w:val="multilevel"/>
    <w:tmpl w:val="E594FA98"/>
    <w:numStyleLink w:val="Style1"/>
  </w:abstractNum>
  <w:abstractNum w:abstractNumId="16"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8" w15:restartNumberingAfterBreak="0">
    <w:nsid w:val="560A0F15"/>
    <w:multiLevelType w:val="multilevel"/>
    <w:tmpl w:val="C61CA11C"/>
    <w:numStyleLink w:val="DissStyle"/>
  </w:abstractNum>
  <w:abstractNum w:abstractNumId="19"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0" w15:restartNumberingAfterBreak="0">
    <w:nsid w:val="60F271AC"/>
    <w:multiLevelType w:val="multilevel"/>
    <w:tmpl w:val="C61CA11C"/>
    <w:numStyleLink w:val="DissStyle"/>
  </w:abstractNum>
  <w:abstractNum w:abstractNumId="21" w15:restartNumberingAfterBreak="0">
    <w:nsid w:val="621F0202"/>
    <w:multiLevelType w:val="multilevel"/>
    <w:tmpl w:val="C61CA11C"/>
    <w:numStyleLink w:val="DissStyle"/>
  </w:abstractNum>
  <w:abstractNum w:abstractNumId="22"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15:restartNumberingAfterBreak="0">
    <w:nsid w:val="66E65727"/>
    <w:multiLevelType w:val="multilevel"/>
    <w:tmpl w:val="C61CA11C"/>
    <w:numStyleLink w:val="DissStyle"/>
  </w:abstractNum>
  <w:abstractNum w:abstractNumId="24" w15:restartNumberingAfterBreak="0">
    <w:nsid w:val="671E477A"/>
    <w:multiLevelType w:val="multilevel"/>
    <w:tmpl w:val="E594FA98"/>
    <w:numStyleLink w:val="Style1"/>
  </w:abstractNum>
  <w:abstractNum w:abstractNumId="25" w15:restartNumberingAfterBreak="0">
    <w:nsid w:val="706F27F8"/>
    <w:multiLevelType w:val="multilevel"/>
    <w:tmpl w:val="C61CA11C"/>
    <w:numStyleLink w:val="DissStyle"/>
  </w:abstractNum>
  <w:abstractNum w:abstractNumId="26"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4D1617"/>
    <w:multiLevelType w:val="multilevel"/>
    <w:tmpl w:val="C61CA11C"/>
    <w:numStyleLink w:val="DissStyle"/>
  </w:abstractNum>
  <w:num w:numId="1">
    <w:abstractNumId w:val="2"/>
  </w:num>
  <w:num w:numId="2">
    <w:abstractNumId w:val="15"/>
  </w:num>
  <w:num w:numId="3">
    <w:abstractNumId w:val="24"/>
  </w:num>
  <w:num w:numId="4">
    <w:abstractNumId w:val="3"/>
  </w:num>
  <w:num w:numId="5">
    <w:abstractNumId w:val="11"/>
  </w:num>
  <w:num w:numId="6">
    <w:abstractNumId w:val="14"/>
  </w:num>
  <w:num w:numId="7">
    <w:abstractNumId w:val="19"/>
  </w:num>
  <w:num w:numId="8">
    <w:abstractNumId w:val="25"/>
  </w:num>
  <w:num w:numId="9">
    <w:abstractNumId w:val="16"/>
  </w:num>
  <w:num w:numId="10">
    <w:abstractNumId w:val="10"/>
  </w:num>
  <w:num w:numId="11">
    <w:abstractNumId w:val="7"/>
  </w:num>
  <w:num w:numId="12">
    <w:abstractNumId w:val="27"/>
  </w:num>
  <w:num w:numId="13">
    <w:abstractNumId w:val="26"/>
  </w:num>
  <w:num w:numId="14">
    <w:abstractNumId w:val="1"/>
  </w:num>
  <w:num w:numId="15">
    <w:abstractNumId w:val="6"/>
  </w:num>
  <w:num w:numId="16">
    <w:abstractNumId w:val="12"/>
  </w:num>
  <w:num w:numId="17">
    <w:abstractNumId w:val="20"/>
  </w:num>
  <w:num w:numId="18">
    <w:abstractNumId w:val="28"/>
  </w:num>
  <w:num w:numId="19">
    <w:abstractNumId w:val="8"/>
  </w:num>
  <w:num w:numId="20">
    <w:abstractNumId w:val="23"/>
  </w:num>
  <w:num w:numId="21">
    <w:abstractNumId w:val="18"/>
  </w:num>
  <w:num w:numId="22">
    <w:abstractNumId w:val="21"/>
  </w:num>
  <w:num w:numId="23">
    <w:abstractNumId w:val="5"/>
  </w:num>
  <w:num w:numId="24">
    <w:abstractNumId w:val="17"/>
  </w:num>
  <w:num w:numId="25">
    <w:abstractNumId w:val="22"/>
  </w:num>
  <w:num w:numId="26">
    <w:abstractNumId w:val="4"/>
  </w:num>
  <w:num w:numId="27">
    <w:abstractNumId w:val="9"/>
  </w:num>
  <w:num w:numId="28">
    <w:abstractNumId w:val="0"/>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74B5"/>
    <w:rsid w:val="0001489A"/>
    <w:rsid w:val="00023D4B"/>
    <w:rsid w:val="00052FEF"/>
    <w:rsid w:val="000533C4"/>
    <w:rsid w:val="00060036"/>
    <w:rsid w:val="00071FF2"/>
    <w:rsid w:val="00076918"/>
    <w:rsid w:val="000808AD"/>
    <w:rsid w:val="00087A8B"/>
    <w:rsid w:val="00091153"/>
    <w:rsid w:val="00094498"/>
    <w:rsid w:val="000B15CB"/>
    <w:rsid w:val="000B2C9A"/>
    <w:rsid w:val="000C284C"/>
    <w:rsid w:val="000C28D7"/>
    <w:rsid w:val="000C71F1"/>
    <w:rsid w:val="000D3097"/>
    <w:rsid w:val="000D55AD"/>
    <w:rsid w:val="0010378B"/>
    <w:rsid w:val="00116C6A"/>
    <w:rsid w:val="001217F6"/>
    <w:rsid w:val="00124F70"/>
    <w:rsid w:val="001336B9"/>
    <w:rsid w:val="00141EF3"/>
    <w:rsid w:val="00145E4A"/>
    <w:rsid w:val="00153166"/>
    <w:rsid w:val="00157F4D"/>
    <w:rsid w:val="00162E7A"/>
    <w:rsid w:val="00162EC0"/>
    <w:rsid w:val="0016330D"/>
    <w:rsid w:val="00171FDA"/>
    <w:rsid w:val="001859EF"/>
    <w:rsid w:val="00192086"/>
    <w:rsid w:val="001974CF"/>
    <w:rsid w:val="001A0F84"/>
    <w:rsid w:val="001A213F"/>
    <w:rsid w:val="001A6922"/>
    <w:rsid w:val="001C1CF4"/>
    <w:rsid w:val="001D3DBA"/>
    <w:rsid w:val="001E4E95"/>
    <w:rsid w:val="00201CAC"/>
    <w:rsid w:val="0020598B"/>
    <w:rsid w:val="002079A4"/>
    <w:rsid w:val="0021118E"/>
    <w:rsid w:val="00213D5E"/>
    <w:rsid w:val="002209A4"/>
    <w:rsid w:val="00222BB1"/>
    <w:rsid w:val="00224F75"/>
    <w:rsid w:val="00240B54"/>
    <w:rsid w:val="002549D9"/>
    <w:rsid w:val="00282FA2"/>
    <w:rsid w:val="0028492C"/>
    <w:rsid w:val="00284E45"/>
    <w:rsid w:val="00287F8F"/>
    <w:rsid w:val="00291F8D"/>
    <w:rsid w:val="0029237A"/>
    <w:rsid w:val="00292D7E"/>
    <w:rsid w:val="0029668C"/>
    <w:rsid w:val="002A1CEF"/>
    <w:rsid w:val="002A36D0"/>
    <w:rsid w:val="002A7A22"/>
    <w:rsid w:val="002B3F5F"/>
    <w:rsid w:val="002C16B4"/>
    <w:rsid w:val="002C5EB4"/>
    <w:rsid w:val="002C7C3E"/>
    <w:rsid w:val="002D6701"/>
    <w:rsid w:val="002D7823"/>
    <w:rsid w:val="00303F4D"/>
    <w:rsid w:val="003118E4"/>
    <w:rsid w:val="0032128D"/>
    <w:rsid w:val="00326B32"/>
    <w:rsid w:val="00346DC8"/>
    <w:rsid w:val="003606E5"/>
    <w:rsid w:val="003607EF"/>
    <w:rsid w:val="003648EE"/>
    <w:rsid w:val="00393CE9"/>
    <w:rsid w:val="003A0C88"/>
    <w:rsid w:val="003A6AD4"/>
    <w:rsid w:val="003B1A4D"/>
    <w:rsid w:val="003C59A0"/>
    <w:rsid w:val="003D0E12"/>
    <w:rsid w:val="003D789C"/>
    <w:rsid w:val="003E3C52"/>
    <w:rsid w:val="003F0EC9"/>
    <w:rsid w:val="004077A0"/>
    <w:rsid w:val="00415CEA"/>
    <w:rsid w:val="004319D9"/>
    <w:rsid w:val="00432E29"/>
    <w:rsid w:val="00434389"/>
    <w:rsid w:val="00435F71"/>
    <w:rsid w:val="004369B1"/>
    <w:rsid w:val="00442660"/>
    <w:rsid w:val="0045399E"/>
    <w:rsid w:val="00454196"/>
    <w:rsid w:val="004608AA"/>
    <w:rsid w:val="0046523A"/>
    <w:rsid w:val="0046698D"/>
    <w:rsid w:val="004771C1"/>
    <w:rsid w:val="00477BE5"/>
    <w:rsid w:val="00480541"/>
    <w:rsid w:val="004809EE"/>
    <w:rsid w:val="00485504"/>
    <w:rsid w:val="004A313D"/>
    <w:rsid w:val="004A4847"/>
    <w:rsid w:val="004A4AF0"/>
    <w:rsid w:val="004A6BAC"/>
    <w:rsid w:val="004B4EAB"/>
    <w:rsid w:val="004B51A0"/>
    <w:rsid w:val="004B7760"/>
    <w:rsid w:val="004C5F69"/>
    <w:rsid w:val="004D01E4"/>
    <w:rsid w:val="004D1BB0"/>
    <w:rsid w:val="004D42FD"/>
    <w:rsid w:val="004D7DCF"/>
    <w:rsid w:val="004E5810"/>
    <w:rsid w:val="004E67A8"/>
    <w:rsid w:val="004E769E"/>
    <w:rsid w:val="004F6540"/>
    <w:rsid w:val="005007FB"/>
    <w:rsid w:val="00503DF8"/>
    <w:rsid w:val="00504CD4"/>
    <w:rsid w:val="005179F1"/>
    <w:rsid w:val="00524612"/>
    <w:rsid w:val="00526436"/>
    <w:rsid w:val="0052744C"/>
    <w:rsid w:val="00533ABF"/>
    <w:rsid w:val="00541453"/>
    <w:rsid w:val="00541530"/>
    <w:rsid w:val="005503FB"/>
    <w:rsid w:val="00557C82"/>
    <w:rsid w:val="00567BA5"/>
    <w:rsid w:val="00567D28"/>
    <w:rsid w:val="00570F31"/>
    <w:rsid w:val="00572612"/>
    <w:rsid w:val="005A11EA"/>
    <w:rsid w:val="005A3CCD"/>
    <w:rsid w:val="005C107F"/>
    <w:rsid w:val="005D7F7E"/>
    <w:rsid w:val="005E23AA"/>
    <w:rsid w:val="005E5D36"/>
    <w:rsid w:val="005F3595"/>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347F"/>
    <w:rsid w:val="006A45E9"/>
    <w:rsid w:val="006A7841"/>
    <w:rsid w:val="006B10B2"/>
    <w:rsid w:val="006B26DD"/>
    <w:rsid w:val="006C06EB"/>
    <w:rsid w:val="006C2185"/>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837BE"/>
    <w:rsid w:val="00790A70"/>
    <w:rsid w:val="0079430E"/>
    <w:rsid w:val="00797F4B"/>
    <w:rsid w:val="007A43BA"/>
    <w:rsid w:val="007C2549"/>
    <w:rsid w:val="007C455F"/>
    <w:rsid w:val="007D6091"/>
    <w:rsid w:val="007E0A01"/>
    <w:rsid w:val="007E4AE5"/>
    <w:rsid w:val="007E7105"/>
    <w:rsid w:val="007F098E"/>
    <w:rsid w:val="007F1AE0"/>
    <w:rsid w:val="007F28D5"/>
    <w:rsid w:val="007F48E4"/>
    <w:rsid w:val="00816DEC"/>
    <w:rsid w:val="00817C4D"/>
    <w:rsid w:val="00817F69"/>
    <w:rsid w:val="00824C36"/>
    <w:rsid w:val="00840240"/>
    <w:rsid w:val="0084451A"/>
    <w:rsid w:val="00852C47"/>
    <w:rsid w:val="008649AA"/>
    <w:rsid w:val="0087302F"/>
    <w:rsid w:val="00881214"/>
    <w:rsid w:val="00884A74"/>
    <w:rsid w:val="008A2975"/>
    <w:rsid w:val="008B529B"/>
    <w:rsid w:val="008C12E3"/>
    <w:rsid w:val="008C3E57"/>
    <w:rsid w:val="008D2600"/>
    <w:rsid w:val="008E0298"/>
    <w:rsid w:val="008E3EC2"/>
    <w:rsid w:val="008E54A6"/>
    <w:rsid w:val="008E7DD1"/>
    <w:rsid w:val="008F2A4F"/>
    <w:rsid w:val="008F30FF"/>
    <w:rsid w:val="008F3D6B"/>
    <w:rsid w:val="00903105"/>
    <w:rsid w:val="00904A63"/>
    <w:rsid w:val="009105C7"/>
    <w:rsid w:val="00916FF1"/>
    <w:rsid w:val="0092078D"/>
    <w:rsid w:val="00921B76"/>
    <w:rsid w:val="00924A5A"/>
    <w:rsid w:val="00926359"/>
    <w:rsid w:val="009279CA"/>
    <w:rsid w:val="00927CE5"/>
    <w:rsid w:val="009537F5"/>
    <w:rsid w:val="00954E14"/>
    <w:rsid w:val="00977074"/>
    <w:rsid w:val="00977B64"/>
    <w:rsid w:val="00985C32"/>
    <w:rsid w:val="009860AB"/>
    <w:rsid w:val="009A2219"/>
    <w:rsid w:val="009A4C43"/>
    <w:rsid w:val="009B1AE0"/>
    <w:rsid w:val="009B6F35"/>
    <w:rsid w:val="009C109C"/>
    <w:rsid w:val="009C5657"/>
    <w:rsid w:val="009C59B3"/>
    <w:rsid w:val="009D6F64"/>
    <w:rsid w:val="009E1B96"/>
    <w:rsid w:val="009E58F1"/>
    <w:rsid w:val="009F6F83"/>
    <w:rsid w:val="00A00E0B"/>
    <w:rsid w:val="00A0490C"/>
    <w:rsid w:val="00A061BD"/>
    <w:rsid w:val="00A529B5"/>
    <w:rsid w:val="00A6036F"/>
    <w:rsid w:val="00A67953"/>
    <w:rsid w:val="00A82CAC"/>
    <w:rsid w:val="00A90534"/>
    <w:rsid w:val="00A90633"/>
    <w:rsid w:val="00A9094A"/>
    <w:rsid w:val="00A96479"/>
    <w:rsid w:val="00AA0713"/>
    <w:rsid w:val="00AB2CCF"/>
    <w:rsid w:val="00AB4A76"/>
    <w:rsid w:val="00AB61DD"/>
    <w:rsid w:val="00AC34E9"/>
    <w:rsid w:val="00AC5CB7"/>
    <w:rsid w:val="00AC6AB8"/>
    <w:rsid w:val="00AD0615"/>
    <w:rsid w:val="00AD29AD"/>
    <w:rsid w:val="00AD4197"/>
    <w:rsid w:val="00AE0387"/>
    <w:rsid w:val="00AE1363"/>
    <w:rsid w:val="00AF257E"/>
    <w:rsid w:val="00AF2760"/>
    <w:rsid w:val="00AF3861"/>
    <w:rsid w:val="00AF7DDE"/>
    <w:rsid w:val="00B021E4"/>
    <w:rsid w:val="00B17742"/>
    <w:rsid w:val="00B20E07"/>
    <w:rsid w:val="00B3009E"/>
    <w:rsid w:val="00B3711C"/>
    <w:rsid w:val="00B55F22"/>
    <w:rsid w:val="00B6082F"/>
    <w:rsid w:val="00B63D95"/>
    <w:rsid w:val="00B644A7"/>
    <w:rsid w:val="00B64AB6"/>
    <w:rsid w:val="00B64AE6"/>
    <w:rsid w:val="00B7284E"/>
    <w:rsid w:val="00B728DE"/>
    <w:rsid w:val="00B76247"/>
    <w:rsid w:val="00B84D3E"/>
    <w:rsid w:val="00B85AC9"/>
    <w:rsid w:val="00BA050F"/>
    <w:rsid w:val="00BA1989"/>
    <w:rsid w:val="00BB0C15"/>
    <w:rsid w:val="00BB3C6E"/>
    <w:rsid w:val="00BC431D"/>
    <w:rsid w:val="00BC72B9"/>
    <w:rsid w:val="00BD0FE1"/>
    <w:rsid w:val="00BD5E16"/>
    <w:rsid w:val="00BE138A"/>
    <w:rsid w:val="00BE4431"/>
    <w:rsid w:val="00BE57EF"/>
    <w:rsid w:val="00BF1546"/>
    <w:rsid w:val="00BF25D8"/>
    <w:rsid w:val="00C06997"/>
    <w:rsid w:val="00C122E2"/>
    <w:rsid w:val="00C2024C"/>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22B4"/>
    <w:rsid w:val="00CA53BF"/>
    <w:rsid w:val="00CA5840"/>
    <w:rsid w:val="00CB636D"/>
    <w:rsid w:val="00CC5EAE"/>
    <w:rsid w:val="00CD3CE8"/>
    <w:rsid w:val="00CE148D"/>
    <w:rsid w:val="00CE2930"/>
    <w:rsid w:val="00CE47B4"/>
    <w:rsid w:val="00CF1D84"/>
    <w:rsid w:val="00CF51BA"/>
    <w:rsid w:val="00D0701A"/>
    <w:rsid w:val="00D10938"/>
    <w:rsid w:val="00D10DC0"/>
    <w:rsid w:val="00D1612A"/>
    <w:rsid w:val="00D178E2"/>
    <w:rsid w:val="00D217A8"/>
    <w:rsid w:val="00D2229F"/>
    <w:rsid w:val="00D3739D"/>
    <w:rsid w:val="00D420D8"/>
    <w:rsid w:val="00D46D3C"/>
    <w:rsid w:val="00D539CB"/>
    <w:rsid w:val="00D540D1"/>
    <w:rsid w:val="00D54F4F"/>
    <w:rsid w:val="00D60077"/>
    <w:rsid w:val="00D6227A"/>
    <w:rsid w:val="00D7282E"/>
    <w:rsid w:val="00D80290"/>
    <w:rsid w:val="00D814A6"/>
    <w:rsid w:val="00D8614B"/>
    <w:rsid w:val="00D87A1E"/>
    <w:rsid w:val="00D92600"/>
    <w:rsid w:val="00D92D24"/>
    <w:rsid w:val="00D9638C"/>
    <w:rsid w:val="00DA0544"/>
    <w:rsid w:val="00DB3554"/>
    <w:rsid w:val="00DB5182"/>
    <w:rsid w:val="00DB6F19"/>
    <w:rsid w:val="00DC1EA5"/>
    <w:rsid w:val="00DC6FDF"/>
    <w:rsid w:val="00DE1475"/>
    <w:rsid w:val="00DF0604"/>
    <w:rsid w:val="00DF3C04"/>
    <w:rsid w:val="00DF3EA7"/>
    <w:rsid w:val="00E15052"/>
    <w:rsid w:val="00E15E93"/>
    <w:rsid w:val="00E22E17"/>
    <w:rsid w:val="00E2552E"/>
    <w:rsid w:val="00E257D9"/>
    <w:rsid w:val="00E27E02"/>
    <w:rsid w:val="00E36CD1"/>
    <w:rsid w:val="00E40AA9"/>
    <w:rsid w:val="00E42B76"/>
    <w:rsid w:val="00E561F2"/>
    <w:rsid w:val="00E60D79"/>
    <w:rsid w:val="00E614EC"/>
    <w:rsid w:val="00E6152E"/>
    <w:rsid w:val="00E6357C"/>
    <w:rsid w:val="00E65CF3"/>
    <w:rsid w:val="00E7620D"/>
    <w:rsid w:val="00E773E6"/>
    <w:rsid w:val="00E80BB4"/>
    <w:rsid w:val="00E84101"/>
    <w:rsid w:val="00E86B46"/>
    <w:rsid w:val="00E957A7"/>
    <w:rsid w:val="00EA4079"/>
    <w:rsid w:val="00EA420C"/>
    <w:rsid w:val="00EB1BA6"/>
    <w:rsid w:val="00EB20A9"/>
    <w:rsid w:val="00EC0512"/>
    <w:rsid w:val="00ED4734"/>
    <w:rsid w:val="00ED6571"/>
    <w:rsid w:val="00ED7DBD"/>
    <w:rsid w:val="00EF0B80"/>
    <w:rsid w:val="00F0026F"/>
    <w:rsid w:val="00F0702C"/>
    <w:rsid w:val="00F11840"/>
    <w:rsid w:val="00F22722"/>
    <w:rsid w:val="00F25581"/>
    <w:rsid w:val="00F27BE8"/>
    <w:rsid w:val="00F27E1D"/>
    <w:rsid w:val="00F32A8A"/>
    <w:rsid w:val="00F33AF8"/>
    <w:rsid w:val="00F44288"/>
    <w:rsid w:val="00F52A2D"/>
    <w:rsid w:val="00F813E3"/>
    <w:rsid w:val="00F81BBB"/>
    <w:rsid w:val="00F823B0"/>
    <w:rsid w:val="00F83544"/>
    <w:rsid w:val="00F865E8"/>
    <w:rsid w:val="00FA3980"/>
    <w:rsid w:val="00FB32E9"/>
    <w:rsid w:val="00FB4F91"/>
    <w:rsid w:val="00FB76CA"/>
    <w:rsid w:val="00FC3D21"/>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C:\Users\Computing\Documents\GitHub\Project\Report\Dissertation.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4CCCF-3E4A-4057-B259-742E363B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7</TotalTime>
  <Pages>24</Pages>
  <Words>7633</Words>
  <Characters>4351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51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164</cp:revision>
  <dcterms:created xsi:type="dcterms:W3CDTF">2017-04-11T15:03:00Z</dcterms:created>
  <dcterms:modified xsi:type="dcterms:W3CDTF">2017-04-23T15:09:00Z</dcterms:modified>
</cp:coreProperties>
</file>